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205BC" w14:textId="3A22F688" w:rsidR="000C5B15" w:rsidRPr="007A628A" w:rsidRDefault="007A628A">
      <w:pPr>
        <w:rPr>
          <w:rFonts w:ascii="Network Rail Sans" w:hAnsi="Network Rail Sans"/>
          <w:b/>
          <w:bCs/>
        </w:rPr>
      </w:pPr>
      <w:r w:rsidRPr="007A628A">
        <w:rPr>
          <w:rFonts w:ascii="Network Rail Sans" w:hAnsi="Network Rail Sans"/>
          <w:b/>
          <w:bCs/>
        </w:rPr>
        <w:t>*</w:t>
      </w:r>
      <w:r w:rsidR="00586988" w:rsidRPr="007A628A">
        <w:rPr>
          <w:rFonts w:ascii="Network Rail Sans" w:hAnsi="Network Rail Sans"/>
          <w:b/>
          <w:bCs/>
        </w:rPr>
        <w:t>Please note where evidence is required, this should be</w:t>
      </w:r>
      <w:r w:rsidR="00B42AD2">
        <w:rPr>
          <w:rFonts w:ascii="Network Rail Sans" w:hAnsi="Network Rail Sans"/>
          <w:b/>
          <w:bCs/>
        </w:rPr>
        <w:t xml:space="preserve"> a photocopy</w:t>
      </w:r>
      <w:r w:rsidR="001F03A8" w:rsidRPr="007A628A">
        <w:rPr>
          <w:rFonts w:ascii="Network Rail Sans" w:hAnsi="Network Rail Sans"/>
          <w:b/>
          <w:bCs/>
        </w:rPr>
        <w:t xml:space="preserve"> </w:t>
      </w:r>
      <w:r w:rsidR="00B42AD2">
        <w:rPr>
          <w:rFonts w:ascii="Network Rail Sans" w:hAnsi="Network Rail Sans"/>
          <w:b/>
          <w:bCs/>
        </w:rPr>
        <w:t>(</w:t>
      </w:r>
      <w:r w:rsidR="001F03A8" w:rsidRPr="007A628A">
        <w:rPr>
          <w:rFonts w:ascii="Network Rail Sans" w:hAnsi="Network Rail Sans"/>
          <w:b/>
          <w:bCs/>
        </w:rPr>
        <w:t>where possible</w:t>
      </w:r>
      <w:r w:rsidR="00B42AD2">
        <w:rPr>
          <w:rFonts w:ascii="Network Rail Sans" w:hAnsi="Network Rail Sans"/>
          <w:b/>
          <w:bCs/>
        </w:rPr>
        <w:t>)</w:t>
      </w:r>
      <w:r w:rsidRPr="007A628A">
        <w:rPr>
          <w:rFonts w:ascii="Network Rail Sans" w:hAnsi="Network Rail Sans"/>
          <w:b/>
          <w:bCs/>
        </w:rPr>
        <w:t>.</w:t>
      </w:r>
    </w:p>
    <w:tbl>
      <w:tblPr>
        <w:tblStyle w:val="TableGrid"/>
        <w:tblW w:w="15735" w:type="dxa"/>
        <w:tblInd w:w="-856" w:type="dxa"/>
        <w:tblLook w:val="04A0" w:firstRow="1" w:lastRow="0" w:firstColumn="1" w:lastColumn="0" w:noHBand="0" w:noVBand="1"/>
      </w:tblPr>
      <w:tblGrid>
        <w:gridCol w:w="2784"/>
        <w:gridCol w:w="7565"/>
        <w:gridCol w:w="1417"/>
        <w:gridCol w:w="1276"/>
        <w:gridCol w:w="1276"/>
        <w:gridCol w:w="1417"/>
      </w:tblGrid>
      <w:tr w:rsidR="00813B54" w:rsidRPr="002F6368" w14:paraId="32908914" w14:textId="77777777" w:rsidTr="00C0383D">
        <w:tc>
          <w:tcPr>
            <w:tcW w:w="10349" w:type="dxa"/>
            <w:gridSpan w:val="2"/>
          </w:tcPr>
          <w:p w14:paraId="16CD6384" w14:textId="131AAB46" w:rsidR="00813B54" w:rsidRPr="002F6368" w:rsidRDefault="00813B54" w:rsidP="00A05524">
            <w:pPr>
              <w:rPr>
                <w:rFonts w:ascii="Network Rail Sans" w:hAnsi="Network Rail Sans"/>
                <w:b/>
                <w:bCs/>
              </w:rPr>
            </w:pPr>
            <w:r w:rsidRPr="002F6368">
              <w:rPr>
                <w:rFonts w:ascii="Network Rail Sans" w:hAnsi="Network Rail Sans"/>
                <w:b/>
                <w:bCs/>
              </w:rPr>
              <w:t>Candidate Name:</w:t>
            </w:r>
            <w:r w:rsidR="00536D22">
              <w:rPr>
                <w:rFonts w:ascii="Network Rail Sans" w:hAnsi="Network Rail Sans"/>
                <w:b/>
                <w:bCs/>
              </w:rPr>
              <w:t xml:space="preserve"> </w:t>
            </w:r>
            <w:permStart w:id="1097484994" w:edGrp="everyone"/>
            <w:r w:rsidR="00A96B9E">
              <w:rPr>
                <w:rFonts w:ascii="Network Rail Sans" w:hAnsi="Network Rail Sans"/>
                <w:b/>
                <w:bCs/>
              </w:rPr>
              <w:t>………….</w:t>
            </w:r>
            <w:r w:rsidR="00536D22">
              <w:rPr>
                <w:rFonts w:ascii="Network Rail Sans" w:hAnsi="Network Rail Sans"/>
                <w:b/>
                <w:bCs/>
              </w:rPr>
              <w:t xml:space="preserve"> </w:t>
            </w:r>
            <w:permEnd w:id="1097484994"/>
          </w:p>
        </w:tc>
        <w:tc>
          <w:tcPr>
            <w:tcW w:w="5386" w:type="dxa"/>
            <w:gridSpan w:val="4"/>
          </w:tcPr>
          <w:p w14:paraId="606F8D67" w14:textId="77777777" w:rsidR="00813B54" w:rsidRPr="002F6368" w:rsidRDefault="00813B54" w:rsidP="00A05524">
            <w:pPr>
              <w:rPr>
                <w:rFonts w:ascii="Network Rail Sans" w:hAnsi="Network Rail Sans"/>
                <w:b/>
                <w:bCs/>
              </w:rPr>
            </w:pPr>
            <w:r w:rsidRPr="002F6368">
              <w:rPr>
                <w:rFonts w:ascii="Network Rail Sans" w:hAnsi="Network Rail Sans"/>
                <w:b/>
                <w:bCs/>
              </w:rPr>
              <w:t>Sentinel Card Number:</w:t>
            </w:r>
            <w:permStart w:id="2027433222" w:edGrp="everyone"/>
            <w:permEnd w:id="2027433222"/>
          </w:p>
        </w:tc>
      </w:tr>
      <w:tr w:rsidR="00813B54" w:rsidRPr="002F6368" w14:paraId="5949D957" w14:textId="77777777" w:rsidTr="00C0383D">
        <w:tc>
          <w:tcPr>
            <w:tcW w:w="10349" w:type="dxa"/>
            <w:gridSpan w:val="2"/>
          </w:tcPr>
          <w:p w14:paraId="6DE783E1" w14:textId="550C68B1" w:rsidR="00813B54" w:rsidRPr="002F6368" w:rsidRDefault="00813B54" w:rsidP="00A05524">
            <w:pPr>
              <w:rPr>
                <w:rFonts w:ascii="Network Rail Sans" w:hAnsi="Network Rail Sans"/>
                <w:b/>
                <w:bCs/>
              </w:rPr>
            </w:pPr>
            <w:r w:rsidRPr="002F6368">
              <w:rPr>
                <w:rFonts w:ascii="Network Rail Sans" w:hAnsi="Network Rail Sans"/>
                <w:b/>
                <w:bCs/>
              </w:rPr>
              <w:t>Candidate Signature:</w:t>
            </w:r>
            <w:permStart w:id="1050887894" w:edGrp="everyone"/>
            <w:r w:rsidR="00A96B9E">
              <w:rPr>
                <w:rFonts w:ascii="Network Rail Sans" w:hAnsi="Network Rail Sans"/>
                <w:b/>
                <w:bCs/>
              </w:rPr>
              <w:t>…………………</w:t>
            </w:r>
            <w:permEnd w:id="1050887894"/>
          </w:p>
        </w:tc>
        <w:tc>
          <w:tcPr>
            <w:tcW w:w="5386" w:type="dxa"/>
            <w:gridSpan w:val="4"/>
          </w:tcPr>
          <w:p w14:paraId="65BB30BE" w14:textId="0393A0D9" w:rsidR="00813B54" w:rsidRPr="002F6368" w:rsidRDefault="00813B54" w:rsidP="00A05524">
            <w:pPr>
              <w:rPr>
                <w:rFonts w:ascii="Network Rail Sans" w:hAnsi="Network Rail Sans"/>
                <w:b/>
                <w:bCs/>
              </w:rPr>
            </w:pPr>
            <w:r w:rsidRPr="002F6368">
              <w:rPr>
                <w:rFonts w:ascii="Network Rail Sans" w:hAnsi="Network Rail Sans"/>
                <w:b/>
                <w:bCs/>
              </w:rPr>
              <w:t xml:space="preserve">Date </w:t>
            </w:r>
            <w:r w:rsidR="003E1AA6">
              <w:rPr>
                <w:rFonts w:ascii="Network Rail Sans" w:hAnsi="Network Rail Sans"/>
                <w:b/>
                <w:bCs/>
              </w:rPr>
              <w:t>R</w:t>
            </w:r>
            <w:r w:rsidRPr="002F6368">
              <w:rPr>
                <w:rFonts w:ascii="Network Rail Sans" w:hAnsi="Network Rail Sans"/>
                <w:b/>
                <w:bCs/>
              </w:rPr>
              <w:t>eviewed:</w:t>
            </w:r>
            <w:r w:rsidR="00A96B9E">
              <w:rPr>
                <w:rFonts w:ascii="Network Rail Sans" w:hAnsi="Network Rail Sans"/>
                <w:b/>
                <w:bCs/>
              </w:rPr>
              <w:t xml:space="preserve"> </w:t>
            </w:r>
            <w:permStart w:id="411783196" w:edGrp="everyone"/>
            <w:r w:rsidR="00A96B9E">
              <w:rPr>
                <w:rFonts w:ascii="Network Rail Sans" w:hAnsi="Network Rail Sans"/>
                <w:b/>
                <w:bCs/>
              </w:rPr>
              <w:t>01/01/</w:t>
            </w:r>
            <w:r w:rsidR="008E2E77">
              <w:rPr>
                <w:rFonts w:ascii="Network Rail Sans" w:hAnsi="Network Rail Sans"/>
                <w:b/>
                <w:bCs/>
              </w:rPr>
              <w:t>1900</w:t>
            </w:r>
            <w:permEnd w:id="411783196"/>
          </w:p>
        </w:tc>
      </w:tr>
      <w:tr w:rsidR="00813B54" w:rsidRPr="002F6368" w14:paraId="4F921783" w14:textId="77777777" w:rsidTr="00B658AE">
        <w:tc>
          <w:tcPr>
            <w:tcW w:w="10349" w:type="dxa"/>
            <w:gridSpan w:val="2"/>
          </w:tcPr>
          <w:p w14:paraId="0123C32A" w14:textId="77777777" w:rsidR="00813B54" w:rsidRPr="002F6368" w:rsidRDefault="00813B54" w:rsidP="00A05524">
            <w:pPr>
              <w:rPr>
                <w:rFonts w:ascii="Network Rail Sans" w:hAnsi="Network Rail Sans"/>
                <w:b/>
                <w:bCs/>
              </w:rPr>
            </w:pPr>
            <w:r w:rsidRPr="002F6368">
              <w:rPr>
                <w:rFonts w:ascii="Network Rail Sans" w:hAnsi="Network Rail Sans"/>
                <w:b/>
                <w:bCs/>
              </w:rPr>
              <w:t>Assess requirements for Electrical Risk Assessment</w:t>
            </w:r>
          </w:p>
        </w:tc>
        <w:tc>
          <w:tcPr>
            <w:tcW w:w="1417" w:type="dxa"/>
          </w:tcPr>
          <w:p w14:paraId="5402CC97" w14:textId="77777777" w:rsidR="00813B54" w:rsidRPr="003E1AA6" w:rsidRDefault="00813B54" w:rsidP="00A05524">
            <w:pPr>
              <w:rPr>
                <w:rFonts w:ascii="Network Rail Sans" w:hAnsi="Network Rail Sans"/>
                <w:b/>
                <w:bCs/>
              </w:rPr>
            </w:pPr>
            <w:r w:rsidRPr="003E1AA6">
              <w:rPr>
                <w:rFonts w:ascii="Network Rail Sans" w:hAnsi="Network Rail Sans"/>
                <w:b/>
                <w:bCs/>
              </w:rPr>
              <w:t>Date</w:t>
            </w:r>
          </w:p>
        </w:tc>
        <w:tc>
          <w:tcPr>
            <w:tcW w:w="1276" w:type="dxa"/>
          </w:tcPr>
          <w:p w14:paraId="0A6FAEC0" w14:textId="77777777" w:rsidR="00813B54" w:rsidRPr="003E1AA6" w:rsidRDefault="00813B54" w:rsidP="00A05524">
            <w:pPr>
              <w:rPr>
                <w:rFonts w:ascii="Network Rail Sans" w:hAnsi="Network Rail Sans"/>
                <w:b/>
                <w:bCs/>
              </w:rPr>
            </w:pPr>
            <w:r w:rsidRPr="003E1AA6">
              <w:rPr>
                <w:rFonts w:ascii="Network Rail Sans" w:hAnsi="Network Rail Sans"/>
                <w:b/>
                <w:bCs/>
              </w:rPr>
              <w:t>Date</w:t>
            </w:r>
          </w:p>
        </w:tc>
        <w:tc>
          <w:tcPr>
            <w:tcW w:w="1276" w:type="dxa"/>
          </w:tcPr>
          <w:p w14:paraId="798FBE48" w14:textId="77777777" w:rsidR="00813B54" w:rsidRPr="003E1AA6" w:rsidRDefault="00813B54" w:rsidP="00A05524">
            <w:pPr>
              <w:rPr>
                <w:rFonts w:ascii="Network Rail Sans" w:hAnsi="Network Rail Sans"/>
                <w:b/>
                <w:bCs/>
              </w:rPr>
            </w:pPr>
            <w:r w:rsidRPr="003E1AA6">
              <w:rPr>
                <w:rFonts w:ascii="Network Rail Sans" w:hAnsi="Network Rail Sans"/>
                <w:b/>
                <w:bCs/>
              </w:rPr>
              <w:t>Date</w:t>
            </w:r>
          </w:p>
        </w:tc>
        <w:tc>
          <w:tcPr>
            <w:tcW w:w="1417" w:type="dxa"/>
          </w:tcPr>
          <w:p w14:paraId="1A83DBC0" w14:textId="77777777" w:rsidR="00813B54" w:rsidRPr="003E1AA6" w:rsidRDefault="00813B54" w:rsidP="00A05524">
            <w:pPr>
              <w:rPr>
                <w:rFonts w:ascii="Network Rail Sans" w:hAnsi="Network Rail Sans"/>
                <w:b/>
                <w:bCs/>
              </w:rPr>
            </w:pPr>
            <w:r w:rsidRPr="003E1AA6">
              <w:rPr>
                <w:rFonts w:ascii="Network Rail Sans" w:hAnsi="Network Rail Sans"/>
                <w:b/>
                <w:bCs/>
              </w:rPr>
              <w:t>Date</w:t>
            </w:r>
          </w:p>
        </w:tc>
      </w:tr>
      <w:tr w:rsidR="00813B54" w:rsidRPr="002F6368" w14:paraId="28F28C7A" w14:textId="77777777" w:rsidTr="00B658AE">
        <w:tc>
          <w:tcPr>
            <w:tcW w:w="2784" w:type="dxa"/>
            <w:vMerge w:val="restart"/>
          </w:tcPr>
          <w:p w14:paraId="329CD05C" w14:textId="77777777" w:rsidR="00813B54" w:rsidRPr="002F6368" w:rsidRDefault="00813B54" w:rsidP="00A05524">
            <w:pPr>
              <w:pStyle w:val="ListParagraph"/>
              <w:numPr>
                <w:ilvl w:val="0"/>
                <w:numId w:val="1"/>
              </w:numPr>
              <w:rPr>
                <w:rFonts w:ascii="Network Rail Sans" w:hAnsi="Network Rail Sans"/>
              </w:rPr>
            </w:pPr>
            <w:permStart w:id="1637697292" w:edGrp="everyone" w:colFirst="2" w:colLast="2"/>
            <w:permStart w:id="924655572" w:edGrp="everyone" w:colFirst="3" w:colLast="3"/>
            <w:permStart w:id="1751875441" w:edGrp="everyone" w:colFirst="4" w:colLast="4"/>
            <w:permStart w:id="229187992" w:edGrp="everyone" w:colFirst="5" w:colLast="5"/>
            <w:r w:rsidRPr="002F6368">
              <w:rPr>
                <w:rFonts w:ascii="Network Rail Sans" w:hAnsi="Network Rail Sans"/>
              </w:rPr>
              <w:t>Preparing Documentation</w:t>
            </w:r>
          </w:p>
        </w:tc>
        <w:tc>
          <w:tcPr>
            <w:tcW w:w="7565" w:type="dxa"/>
          </w:tcPr>
          <w:p w14:paraId="44F2361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Outage Request Form</w:t>
            </w:r>
          </w:p>
        </w:tc>
        <w:tc>
          <w:tcPr>
            <w:tcW w:w="1417" w:type="dxa"/>
          </w:tcPr>
          <w:p w14:paraId="1B129E1A" w14:textId="77777777" w:rsidR="00A05524" w:rsidRPr="002F6368" w:rsidRDefault="00A0552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3447FB5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48817B9D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2A70156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68E5DC13" w14:textId="77777777" w:rsidTr="00B658AE">
        <w:tc>
          <w:tcPr>
            <w:tcW w:w="2784" w:type="dxa"/>
            <w:vMerge/>
          </w:tcPr>
          <w:p w14:paraId="7C03FFA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572346787" w:edGrp="everyone" w:colFirst="2" w:colLast="2"/>
            <w:permStart w:id="48850266" w:edGrp="everyone" w:colFirst="3" w:colLast="3"/>
            <w:permStart w:id="837896918" w:edGrp="everyone" w:colFirst="4" w:colLast="4"/>
            <w:permStart w:id="1294735489" w:edGrp="everyone" w:colFirst="5" w:colLast="5"/>
            <w:permEnd w:id="1637697292"/>
            <w:permEnd w:id="924655572"/>
            <w:permEnd w:id="1751875441"/>
            <w:permEnd w:id="229187992"/>
          </w:p>
        </w:tc>
        <w:tc>
          <w:tcPr>
            <w:tcW w:w="7565" w:type="dxa"/>
          </w:tcPr>
          <w:p w14:paraId="4073B9FB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eastAsia="Arial" w:hAnsi="Network Rail Sans" w:cs="Arial"/>
              </w:rPr>
              <w:t>Isolation Diagrams and Instructions</w:t>
            </w:r>
          </w:p>
        </w:tc>
        <w:tc>
          <w:tcPr>
            <w:tcW w:w="1417" w:type="dxa"/>
          </w:tcPr>
          <w:p w14:paraId="32B2A60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0A983E3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0D96F45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7328377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64A16931" w14:textId="77777777" w:rsidTr="00B658AE">
        <w:tc>
          <w:tcPr>
            <w:tcW w:w="2784" w:type="dxa"/>
            <w:vMerge/>
          </w:tcPr>
          <w:p w14:paraId="5538B61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384916182" w:edGrp="everyone" w:colFirst="2" w:colLast="2"/>
            <w:permStart w:id="1251172179" w:edGrp="everyone" w:colFirst="3" w:colLast="3"/>
            <w:permStart w:id="330970415" w:edGrp="everyone" w:colFirst="4" w:colLast="4"/>
            <w:permStart w:id="559903355" w:edGrp="everyone" w:colFirst="5" w:colLast="5"/>
            <w:permEnd w:id="572346787"/>
            <w:permEnd w:id="48850266"/>
            <w:permEnd w:id="837896918"/>
            <w:permEnd w:id="1294735489"/>
          </w:p>
        </w:tc>
        <w:tc>
          <w:tcPr>
            <w:tcW w:w="7565" w:type="dxa"/>
          </w:tcPr>
          <w:p w14:paraId="7BAF885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Electrical Risk Assessment Form</w:t>
            </w:r>
          </w:p>
        </w:tc>
        <w:tc>
          <w:tcPr>
            <w:tcW w:w="1417" w:type="dxa"/>
          </w:tcPr>
          <w:p w14:paraId="180E83F1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7FE884A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635B4D1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2566679B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34C7BB42" w14:textId="77777777" w:rsidTr="00B658AE">
        <w:tc>
          <w:tcPr>
            <w:tcW w:w="2784" w:type="dxa"/>
            <w:vMerge/>
          </w:tcPr>
          <w:p w14:paraId="1F4D6C5F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638544186" w:edGrp="everyone" w:colFirst="2" w:colLast="2"/>
            <w:permStart w:id="1534346229" w:edGrp="everyone" w:colFirst="3" w:colLast="3"/>
            <w:permStart w:id="842806629" w:edGrp="everyone" w:colFirst="4" w:colLast="4"/>
            <w:permStart w:id="377710876" w:edGrp="everyone" w:colFirst="5" w:colLast="5"/>
            <w:permEnd w:id="384916182"/>
            <w:permEnd w:id="1251172179"/>
            <w:permEnd w:id="330970415"/>
            <w:permEnd w:id="559903355"/>
          </w:p>
        </w:tc>
        <w:tc>
          <w:tcPr>
            <w:tcW w:w="7565" w:type="dxa"/>
          </w:tcPr>
          <w:p w14:paraId="78433DB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Category L List</w:t>
            </w:r>
          </w:p>
        </w:tc>
        <w:tc>
          <w:tcPr>
            <w:tcW w:w="1417" w:type="dxa"/>
          </w:tcPr>
          <w:p w14:paraId="46A49BEF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33FEE7A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550ADF7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1D2BCF9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47452CB3" w14:textId="77777777" w:rsidTr="00B658AE">
        <w:tc>
          <w:tcPr>
            <w:tcW w:w="2784" w:type="dxa"/>
            <w:vMerge/>
          </w:tcPr>
          <w:p w14:paraId="6D679FED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533306128" w:edGrp="everyone" w:colFirst="2" w:colLast="2"/>
            <w:permStart w:id="560422254" w:edGrp="everyone" w:colFirst="3" w:colLast="3"/>
            <w:permStart w:id="1674587297" w:edGrp="everyone" w:colFirst="4" w:colLast="4"/>
            <w:permStart w:id="1542160351" w:edGrp="everyone" w:colFirst="5" w:colLast="5"/>
            <w:permEnd w:id="638544186"/>
            <w:permEnd w:id="1534346229"/>
            <w:permEnd w:id="842806629"/>
            <w:permEnd w:id="377710876"/>
          </w:p>
        </w:tc>
        <w:tc>
          <w:tcPr>
            <w:tcW w:w="7565" w:type="dxa"/>
          </w:tcPr>
          <w:p w14:paraId="3B6F35D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Category E List</w:t>
            </w:r>
          </w:p>
        </w:tc>
        <w:tc>
          <w:tcPr>
            <w:tcW w:w="1417" w:type="dxa"/>
          </w:tcPr>
          <w:p w14:paraId="347164E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7D39C08B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2B9C9CA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32321B11" w14:textId="6D5127DE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282DC845" w14:textId="77777777" w:rsidTr="00B658AE">
        <w:tc>
          <w:tcPr>
            <w:tcW w:w="2784" w:type="dxa"/>
            <w:vMerge/>
          </w:tcPr>
          <w:p w14:paraId="43D09A7B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302453010" w:edGrp="everyone" w:colFirst="2" w:colLast="2"/>
            <w:permStart w:id="1194414814" w:edGrp="everyone" w:colFirst="3" w:colLast="3"/>
            <w:permStart w:id="268788866" w:edGrp="everyone" w:colFirst="4" w:colLast="4"/>
            <w:permStart w:id="1709658082" w:edGrp="everyone" w:colFirst="5" w:colLast="5"/>
            <w:permEnd w:id="1533306128"/>
            <w:permEnd w:id="560422254"/>
            <w:permEnd w:id="1674587297"/>
            <w:permEnd w:id="1542160351"/>
          </w:p>
        </w:tc>
        <w:tc>
          <w:tcPr>
            <w:tcW w:w="7565" w:type="dxa"/>
          </w:tcPr>
          <w:p w14:paraId="34C33727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Task Risk Control Sheets</w:t>
            </w:r>
          </w:p>
        </w:tc>
        <w:tc>
          <w:tcPr>
            <w:tcW w:w="1417" w:type="dxa"/>
          </w:tcPr>
          <w:p w14:paraId="40279E2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4AEBD101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53BDF71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39BD247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0A309D65" w14:textId="77777777" w:rsidTr="00B658AE">
        <w:tc>
          <w:tcPr>
            <w:tcW w:w="2784" w:type="dxa"/>
            <w:vMerge/>
          </w:tcPr>
          <w:p w14:paraId="7F68D861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348466289" w:edGrp="everyone" w:colFirst="2" w:colLast="2"/>
            <w:permStart w:id="1839955738" w:edGrp="everyone" w:colFirst="3" w:colLast="3"/>
            <w:permStart w:id="1802049626" w:edGrp="everyone" w:colFirst="4" w:colLast="4"/>
            <w:permStart w:id="1237543380" w:edGrp="everyone" w:colFirst="5" w:colLast="5"/>
            <w:permEnd w:id="302453010"/>
            <w:permEnd w:id="1194414814"/>
            <w:permEnd w:id="268788866"/>
            <w:permEnd w:id="1709658082"/>
          </w:p>
        </w:tc>
        <w:tc>
          <w:tcPr>
            <w:tcW w:w="7565" w:type="dxa"/>
          </w:tcPr>
          <w:p w14:paraId="7441EEDB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Site Visit Form</w:t>
            </w:r>
          </w:p>
        </w:tc>
        <w:tc>
          <w:tcPr>
            <w:tcW w:w="1417" w:type="dxa"/>
          </w:tcPr>
          <w:p w14:paraId="20753DDF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4CD366A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6516224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1D2E0989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6CCFE6A9" w14:textId="77777777" w:rsidTr="00B658AE">
        <w:tc>
          <w:tcPr>
            <w:tcW w:w="2784" w:type="dxa"/>
            <w:vMerge/>
          </w:tcPr>
          <w:p w14:paraId="0612F041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2085125378" w:edGrp="everyone" w:colFirst="2" w:colLast="2"/>
            <w:permStart w:id="2016747598" w:edGrp="everyone" w:colFirst="3" w:colLast="3"/>
            <w:permStart w:id="38231125" w:edGrp="everyone" w:colFirst="4" w:colLast="4"/>
            <w:permStart w:id="851383531" w:edGrp="everyone" w:colFirst="5" w:colLast="5"/>
            <w:permEnd w:id="348466289"/>
            <w:permEnd w:id="1839955738"/>
            <w:permEnd w:id="1802049626"/>
            <w:permEnd w:id="1237543380"/>
          </w:p>
        </w:tc>
        <w:tc>
          <w:tcPr>
            <w:tcW w:w="7565" w:type="dxa"/>
          </w:tcPr>
          <w:p w14:paraId="1F97A8CF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NR/L3/ELP/SAI25</w:t>
            </w:r>
          </w:p>
        </w:tc>
        <w:tc>
          <w:tcPr>
            <w:tcW w:w="1417" w:type="dxa"/>
          </w:tcPr>
          <w:p w14:paraId="1833D3B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74D9DA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7A69DF0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6E05BA7B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6E73BC5E" w14:textId="77777777" w:rsidTr="00B658AE">
        <w:tc>
          <w:tcPr>
            <w:tcW w:w="2784" w:type="dxa"/>
            <w:vMerge w:val="restart"/>
          </w:tcPr>
          <w:p w14:paraId="7ED0C379" w14:textId="77777777" w:rsidR="00813B54" w:rsidRPr="002F6368" w:rsidRDefault="00813B54" w:rsidP="00A05524">
            <w:pPr>
              <w:pStyle w:val="ListParagraph"/>
              <w:numPr>
                <w:ilvl w:val="0"/>
                <w:numId w:val="1"/>
              </w:numPr>
              <w:rPr>
                <w:rFonts w:ascii="Network Rail Sans" w:hAnsi="Network Rail Sans"/>
              </w:rPr>
            </w:pPr>
            <w:permStart w:id="1491932112" w:edGrp="everyone" w:colFirst="2" w:colLast="2"/>
            <w:permStart w:id="402666896" w:edGrp="everyone" w:colFirst="3" w:colLast="3"/>
            <w:permStart w:id="1585346723" w:edGrp="everyone" w:colFirst="4" w:colLast="4"/>
            <w:permStart w:id="691028219" w:edGrp="everyone" w:colFirst="5" w:colLast="5"/>
            <w:permEnd w:id="2085125378"/>
            <w:permEnd w:id="2016747598"/>
            <w:permEnd w:id="38231125"/>
            <w:permEnd w:id="851383531"/>
            <w:r w:rsidRPr="002F6368">
              <w:rPr>
                <w:rFonts w:ascii="Network Rail Sans" w:hAnsi="Network Rail Sans"/>
              </w:rPr>
              <w:t>Communications with the Work Requestor</w:t>
            </w:r>
          </w:p>
        </w:tc>
        <w:tc>
          <w:tcPr>
            <w:tcW w:w="7565" w:type="dxa"/>
          </w:tcPr>
          <w:p w14:paraId="29E7F05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 xml:space="preserve">Record the </w:t>
            </w:r>
            <w:r>
              <w:rPr>
                <w:rFonts w:ascii="Network Rail Sans" w:hAnsi="Network Rail Sans"/>
              </w:rPr>
              <w:t xml:space="preserve">contact </w:t>
            </w:r>
            <w:r w:rsidRPr="002F6368">
              <w:rPr>
                <w:rFonts w:ascii="Network Rail Sans" w:hAnsi="Network Rail Sans"/>
              </w:rPr>
              <w:t>details of the Work Requestor?</w:t>
            </w:r>
          </w:p>
        </w:tc>
        <w:tc>
          <w:tcPr>
            <w:tcW w:w="1417" w:type="dxa"/>
          </w:tcPr>
          <w:p w14:paraId="41FB3AE7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5E0F83D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441935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32BF42D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111D79ED" w14:textId="77777777" w:rsidTr="00B658AE">
        <w:tc>
          <w:tcPr>
            <w:tcW w:w="2784" w:type="dxa"/>
            <w:vMerge/>
          </w:tcPr>
          <w:p w14:paraId="690E5DE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446333787" w:edGrp="everyone" w:colFirst="2" w:colLast="2"/>
            <w:permStart w:id="597321128" w:edGrp="everyone" w:colFirst="3" w:colLast="3"/>
            <w:permStart w:id="1291387888" w:edGrp="everyone" w:colFirst="4" w:colLast="4"/>
            <w:permStart w:id="1888502036" w:edGrp="everyone" w:colFirst="5" w:colLast="5"/>
            <w:permEnd w:id="1491932112"/>
            <w:permEnd w:id="402666896"/>
            <w:permEnd w:id="1585346723"/>
            <w:permEnd w:id="691028219"/>
          </w:p>
        </w:tc>
        <w:tc>
          <w:tcPr>
            <w:tcW w:w="7565" w:type="dxa"/>
          </w:tcPr>
          <w:p w14:paraId="67364FFF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dentify the work start and end dates and times?</w:t>
            </w:r>
          </w:p>
        </w:tc>
        <w:tc>
          <w:tcPr>
            <w:tcW w:w="1417" w:type="dxa"/>
          </w:tcPr>
          <w:p w14:paraId="29A7CFF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25E2FB6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0FD32D6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3381AED9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17624DF8" w14:textId="77777777" w:rsidTr="00B658AE">
        <w:tc>
          <w:tcPr>
            <w:tcW w:w="2784" w:type="dxa"/>
            <w:vMerge/>
          </w:tcPr>
          <w:p w14:paraId="32DB2A5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96408046" w:edGrp="everyone" w:colFirst="2" w:colLast="2"/>
            <w:permStart w:id="560930347" w:edGrp="everyone" w:colFirst="3" w:colLast="3"/>
            <w:permStart w:id="253716940" w:edGrp="everyone" w:colFirst="4" w:colLast="4"/>
            <w:permStart w:id="957175371" w:edGrp="everyone" w:colFirst="5" w:colLast="5"/>
            <w:permEnd w:id="1446333787"/>
            <w:permEnd w:id="597321128"/>
            <w:permEnd w:id="1291387888"/>
            <w:permEnd w:id="1888502036"/>
          </w:p>
        </w:tc>
        <w:tc>
          <w:tcPr>
            <w:tcW w:w="7565" w:type="dxa"/>
          </w:tcPr>
          <w:p w14:paraId="1CF398F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Discuss the task and task delivery method in detail with the Work Requestor?</w:t>
            </w:r>
          </w:p>
        </w:tc>
        <w:tc>
          <w:tcPr>
            <w:tcW w:w="1417" w:type="dxa"/>
          </w:tcPr>
          <w:p w14:paraId="483FAA9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4D7F8C6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31399AA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09EE55E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58940E64" w14:textId="77777777" w:rsidTr="00B658AE">
        <w:tc>
          <w:tcPr>
            <w:tcW w:w="2784" w:type="dxa"/>
            <w:vMerge/>
          </w:tcPr>
          <w:p w14:paraId="3155EEC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856059482" w:edGrp="everyone" w:colFirst="2" w:colLast="2"/>
            <w:permStart w:id="1838491929" w:edGrp="everyone" w:colFirst="3" w:colLast="3"/>
            <w:permStart w:id="1360284478" w:edGrp="everyone" w:colFirst="4" w:colLast="4"/>
            <w:permStart w:id="1716401724" w:edGrp="everyone" w:colFirst="5" w:colLast="5"/>
            <w:permEnd w:id="96408046"/>
            <w:permEnd w:id="560930347"/>
            <w:permEnd w:id="253716940"/>
            <w:permEnd w:id="957175371"/>
          </w:p>
        </w:tc>
        <w:tc>
          <w:tcPr>
            <w:tcW w:w="7565" w:type="dxa"/>
          </w:tcPr>
          <w:p w14:paraId="48B5E6F0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Discuss the access and egress points with the Work Requestor?</w:t>
            </w:r>
          </w:p>
        </w:tc>
        <w:tc>
          <w:tcPr>
            <w:tcW w:w="1417" w:type="dxa"/>
          </w:tcPr>
          <w:p w14:paraId="05696A3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381BADF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8ECF61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55A93CF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6DA638A2" w14:textId="77777777" w:rsidTr="00B658AE">
        <w:tc>
          <w:tcPr>
            <w:tcW w:w="2784" w:type="dxa"/>
            <w:vMerge w:val="restart"/>
          </w:tcPr>
          <w:p w14:paraId="42F9038B" w14:textId="77777777" w:rsidR="00813B54" w:rsidRPr="002F6368" w:rsidRDefault="00813B54" w:rsidP="00A05524">
            <w:pPr>
              <w:pStyle w:val="ListParagraph"/>
              <w:numPr>
                <w:ilvl w:val="0"/>
                <w:numId w:val="1"/>
              </w:numPr>
              <w:rPr>
                <w:rFonts w:ascii="Network Rail Sans" w:hAnsi="Network Rail Sans"/>
              </w:rPr>
            </w:pPr>
            <w:permStart w:id="1523058273" w:edGrp="everyone" w:colFirst="2" w:colLast="2"/>
            <w:permStart w:id="266601155" w:edGrp="everyone" w:colFirst="3" w:colLast="3"/>
            <w:permStart w:id="521422326" w:edGrp="everyone" w:colFirst="4" w:colLast="4"/>
            <w:permStart w:id="1975215797" w:edGrp="everyone" w:colFirst="5" w:colLast="5"/>
            <w:permEnd w:id="856059482"/>
            <w:permEnd w:id="1838491929"/>
            <w:permEnd w:id="1360284478"/>
            <w:permEnd w:id="1716401724"/>
            <w:r w:rsidRPr="002F6368">
              <w:rPr>
                <w:rFonts w:ascii="Network Rail Sans" w:hAnsi="Network Rail Sans"/>
              </w:rPr>
              <w:t>Define the details around the Earthed Isolation</w:t>
            </w:r>
          </w:p>
        </w:tc>
        <w:tc>
          <w:tcPr>
            <w:tcW w:w="7565" w:type="dxa"/>
          </w:tcPr>
          <w:p w14:paraId="6609D6F1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>
              <w:rPr>
                <w:rFonts w:ascii="Network Rail Sans" w:hAnsi="Network Rail Sans"/>
              </w:rPr>
              <w:t>Define</w:t>
            </w:r>
            <w:r w:rsidRPr="002F6368">
              <w:rPr>
                <w:rFonts w:ascii="Network Rail Sans" w:hAnsi="Network Rail Sans"/>
              </w:rPr>
              <w:t xml:space="preserve"> the task</w:t>
            </w:r>
          </w:p>
        </w:tc>
        <w:tc>
          <w:tcPr>
            <w:tcW w:w="1417" w:type="dxa"/>
          </w:tcPr>
          <w:p w14:paraId="2287C78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4DFE2FB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2B78E5E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5819B79F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55339595" w14:textId="77777777" w:rsidTr="00B658AE">
        <w:tc>
          <w:tcPr>
            <w:tcW w:w="2784" w:type="dxa"/>
            <w:vMerge/>
          </w:tcPr>
          <w:p w14:paraId="1CD791F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315785270" w:edGrp="everyone" w:colFirst="2" w:colLast="2"/>
            <w:permStart w:id="184644926" w:edGrp="everyone" w:colFirst="3" w:colLast="3"/>
            <w:permStart w:id="1953915893" w:edGrp="everyone" w:colFirst="4" w:colLast="4"/>
            <w:permStart w:id="452859722" w:edGrp="everyone" w:colFirst="5" w:colLast="5"/>
            <w:permEnd w:id="1523058273"/>
            <w:permEnd w:id="266601155"/>
            <w:permEnd w:id="521422326"/>
            <w:permEnd w:id="1975215797"/>
          </w:p>
        </w:tc>
        <w:tc>
          <w:tcPr>
            <w:tcW w:w="7565" w:type="dxa"/>
          </w:tcPr>
          <w:p w14:paraId="1506A46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>
              <w:rPr>
                <w:rFonts w:ascii="Network Rail Sans" w:hAnsi="Network Rail Sans"/>
              </w:rPr>
              <w:t>Define</w:t>
            </w:r>
            <w:r w:rsidRPr="002F6368">
              <w:rPr>
                <w:rFonts w:ascii="Network Rail Sans" w:hAnsi="Network Rail Sans"/>
              </w:rPr>
              <w:t xml:space="preserve"> the task delivery method</w:t>
            </w:r>
          </w:p>
        </w:tc>
        <w:tc>
          <w:tcPr>
            <w:tcW w:w="1417" w:type="dxa"/>
          </w:tcPr>
          <w:p w14:paraId="3ADD6200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5A05736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E28918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1564C057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0348E3FE" w14:textId="77777777" w:rsidTr="00B658AE">
        <w:tc>
          <w:tcPr>
            <w:tcW w:w="2784" w:type="dxa"/>
            <w:vMerge/>
          </w:tcPr>
          <w:p w14:paraId="36FE560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41042511" w:edGrp="everyone" w:colFirst="2" w:colLast="2"/>
            <w:permStart w:id="1567887502" w:edGrp="everyone" w:colFirst="3" w:colLast="3"/>
            <w:permStart w:id="1441692458" w:edGrp="everyone" w:colFirst="4" w:colLast="4"/>
            <w:permStart w:id="951206560" w:edGrp="everyone" w:colFirst="5" w:colLast="5"/>
            <w:permEnd w:id="1315785270"/>
            <w:permEnd w:id="184644926"/>
            <w:permEnd w:id="1953915893"/>
            <w:permEnd w:id="452859722"/>
          </w:p>
        </w:tc>
        <w:tc>
          <w:tcPr>
            <w:tcW w:w="7565" w:type="dxa"/>
          </w:tcPr>
          <w:p w14:paraId="5636859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>
              <w:rPr>
                <w:rFonts w:ascii="Network Rail Sans" w:hAnsi="Network Rail Sans"/>
              </w:rPr>
              <w:t>Define what</w:t>
            </w:r>
            <w:r w:rsidRPr="002F6368">
              <w:rPr>
                <w:rFonts w:ascii="Network Rail Sans" w:hAnsi="Network Rail Sans"/>
              </w:rPr>
              <w:t xml:space="preserve"> Electrical Sections are required</w:t>
            </w:r>
          </w:p>
        </w:tc>
        <w:tc>
          <w:tcPr>
            <w:tcW w:w="1417" w:type="dxa"/>
          </w:tcPr>
          <w:p w14:paraId="04B0875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0343F98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61C7A3DA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42E5C1C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0634CC16" w14:textId="77777777" w:rsidTr="00B658AE">
        <w:tc>
          <w:tcPr>
            <w:tcW w:w="2784" w:type="dxa"/>
            <w:vMerge/>
          </w:tcPr>
          <w:p w14:paraId="1E5F26D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535706811" w:edGrp="everyone" w:colFirst="2" w:colLast="2"/>
            <w:permStart w:id="1275926270" w:edGrp="everyone" w:colFirst="3" w:colLast="3"/>
            <w:permStart w:id="1390828311" w:edGrp="everyone" w:colFirst="4" w:colLast="4"/>
            <w:permStart w:id="1212184635" w:edGrp="everyone" w:colFirst="5" w:colLast="5"/>
            <w:permEnd w:id="41042511"/>
            <w:permEnd w:id="1567887502"/>
            <w:permEnd w:id="1441692458"/>
            <w:permEnd w:id="951206560"/>
          </w:p>
        </w:tc>
        <w:tc>
          <w:tcPr>
            <w:tcW w:w="7565" w:type="dxa"/>
          </w:tcPr>
          <w:p w14:paraId="43610BD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>
              <w:rPr>
                <w:rFonts w:ascii="Network Rail Sans" w:hAnsi="Network Rail Sans"/>
              </w:rPr>
              <w:t>Define what</w:t>
            </w:r>
            <w:r w:rsidRPr="002F6368">
              <w:rPr>
                <w:rFonts w:ascii="Network Rail Sans" w:hAnsi="Network Rail Sans"/>
              </w:rPr>
              <w:t xml:space="preserve"> lines are affected by the task</w:t>
            </w:r>
          </w:p>
        </w:tc>
        <w:tc>
          <w:tcPr>
            <w:tcW w:w="1417" w:type="dxa"/>
          </w:tcPr>
          <w:p w14:paraId="7D0F7DB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565683B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5007B9C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536FE1C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38B1E643" w14:textId="77777777" w:rsidTr="00B658AE">
        <w:tc>
          <w:tcPr>
            <w:tcW w:w="2784" w:type="dxa"/>
            <w:vMerge/>
          </w:tcPr>
          <w:p w14:paraId="32861E17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291074335" w:edGrp="everyone" w:colFirst="2" w:colLast="2"/>
            <w:permStart w:id="812268692" w:edGrp="everyone" w:colFirst="3" w:colLast="3"/>
            <w:permStart w:id="568098291" w:edGrp="everyone" w:colFirst="4" w:colLast="4"/>
            <w:permStart w:id="589114734" w:edGrp="everyone" w:colFirst="5" w:colLast="5"/>
            <w:permEnd w:id="535706811"/>
            <w:permEnd w:id="1275926270"/>
            <w:permEnd w:id="1390828311"/>
            <w:permEnd w:id="1212184635"/>
          </w:p>
        </w:tc>
        <w:tc>
          <w:tcPr>
            <w:tcW w:w="7565" w:type="dxa"/>
          </w:tcPr>
          <w:p w14:paraId="5E3D37BD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dentify the Electrical Section Limits / limit structures</w:t>
            </w:r>
          </w:p>
        </w:tc>
        <w:tc>
          <w:tcPr>
            <w:tcW w:w="1417" w:type="dxa"/>
          </w:tcPr>
          <w:p w14:paraId="6D90304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4F987C0A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27DB75A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293D88B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11E63F73" w14:textId="77777777" w:rsidTr="00B658AE">
        <w:tc>
          <w:tcPr>
            <w:tcW w:w="2784" w:type="dxa"/>
            <w:vMerge/>
          </w:tcPr>
          <w:p w14:paraId="1BDB6AC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542004256" w:edGrp="everyone" w:colFirst="2" w:colLast="2"/>
            <w:permStart w:id="2061834757" w:edGrp="everyone" w:colFirst="3" w:colLast="3"/>
            <w:permStart w:id="48004094" w:edGrp="everyone" w:colFirst="4" w:colLast="4"/>
            <w:permStart w:id="576942985" w:edGrp="everyone" w:colFirst="5" w:colLast="5"/>
            <w:permEnd w:id="291074335"/>
            <w:permEnd w:id="812268692"/>
            <w:permEnd w:id="568098291"/>
            <w:permEnd w:id="589114734"/>
          </w:p>
        </w:tc>
        <w:tc>
          <w:tcPr>
            <w:tcW w:w="7565" w:type="dxa"/>
          </w:tcPr>
          <w:p w14:paraId="4B9B8D30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Define the OLP along-track limits required</w:t>
            </w:r>
          </w:p>
        </w:tc>
        <w:tc>
          <w:tcPr>
            <w:tcW w:w="1417" w:type="dxa"/>
          </w:tcPr>
          <w:p w14:paraId="298435D1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5011626D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45F9BEB9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191691DB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3E4BB279" w14:textId="77777777" w:rsidTr="00B658AE">
        <w:tc>
          <w:tcPr>
            <w:tcW w:w="2784" w:type="dxa"/>
            <w:vMerge/>
          </w:tcPr>
          <w:p w14:paraId="491CDDCB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521431397" w:edGrp="everyone" w:colFirst="2" w:colLast="2"/>
            <w:permStart w:id="1794866497" w:edGrp="everyone" w:colFirst="3" w:colLast="3"/>
            <w:permStart w:id="1257340411" w:edGrp="everyone" w:colFirst="4" w:colLast="4"/>
            <w:permStart w:id="153111670" w:edGrp="everyone" w:colFirst="5" w:colLast="5"/>
            <w:permEnd w:id="542004256"/>
            <w:permEnd w:id="2061834757"/>
            <w:permEnd w:id="48004094"/>
            <w:permEnd w:id="576942985"/>
          </w:p>
        </w:tc>
        <w:tc>
          <w:tcPr>
            <w:tcW w:w="7565" w:type="dxa"/>
          </w:tcPr>
          <w:p w14:paraId="7375855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dentify who the Nominated Earthed Isolation provider is</w:t>
            </w:r>
          </w:p>
        </w:tc>
        <w:tc>
          <w:tcPr>
            <w:tcW w:w="1417" w:type="dxa"/>
          </w:tcPr>
          <w:p w14:paraId="7E8A5211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B7B5E2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66D88B8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1C6DE089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6D28981A" w14:textId="77777777" w:rsidTr="00B658AE">
        <w:tc>
          <w:tcPr>
            <w:tcW w:w="2784" w:type="dxa"/>
            <w:vMerge/>
          </w:tcPr>
          <w:p w14:paraId="790AA977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338134308" w:edGrp="everyone" w:colFirst="2" w:colLast="2"/>
            <w:permStart w:id="1095831804" w:edGrp="everyone" w:colFirst="3" w:colLast="3"/>
            <w:permStart w:id="1740143132" w:edGrp="everyone" w:colFirst="4" w:colLast="4"/>
            <w:permStart w:id="2006726999" w:edGrp="everyone" w:colFirst="5" w:colLast="5"/>
            <w:permEnd w:id="521431397"/>
            <w:permEnd w:id="1794866497"/>
            <w:permEnd w:id="1257340411"/>
            <w:permEnd w:id="153111670"/>
          </w:p>
        </w:tc>
        <w:tc>
          <w:tcPr>
            <w:tcW w:w="7565" w:type="dxa"/>
          </w:tcPr>
          <w:p w14:paraId="29142E7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dentify if the Earthed Isolation will be part of a superseding Earthed Isolation</w:t>
            </w:r>
          </w:p>
        </w:tc>
        <w:tc>
          <w:tcPr>
            <w:tcW w:w="1417" w:type="dxa"/>
          </w:tcPr>
          <w:p w14:paraId="06469AC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5DAC126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2D4A613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1980617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50738624" w14:textId="77777777" w:rsidTr="00B658AE">
        <w:tc>
          <w:tcPr>
            <w:tcW w:w="2784" w:type="dxa"/>
            <w:vMerge w:val="restart"/>
          </w:tcPr>
          <w:p w14:paraId="49601747" w14:textId="77777777" w:rsidR="00813B54" w:rsidRPr="002F6368" w:rsidRDefault="00813B54" w:rsidP="00A05524">
            <w:pPr>
              <w:pStyle w:val="ListParagraph"/>
              <w:numPr>
                <w:ilvl w:val="0"/>
                <w:numId w:val="1"/>
              </w:numPr>
              <w:rPr>
                <w:rFonts w:ascii="Network Rail Sans" w:hAnsi="Network Rail Sans"/>
              </w:rPr>
            </w:pPr>
            <w:permStart w:id="941585904" w:edGrp="everyone" w:colFirst="2" w:colLast="2"/>
            <w:permStart w:id="730484438" w:edGrp="everyone" w:colFirst="3" w:colLast="3"/>
            <w:permStart w:id="1271234226" w:edGrp="everyone" w:colFirst="4" w:colLast="4"/>
            <w:permStart w:id="1456145029" w:edGrp="everyone" w:colFirst="5" w:colLast="5"/>
            <w:permEnd w:id="1338134308"/>
            <w:permEnd w:id="1095831804"/>
            <w:permEnd w:id="1740143132"/>
            <w:permEnd w:id="2006726999"/>
            <w:r w:rsidRPr="002F6368">
              <w:rPr>
                <w:rFonts w:ascii="Network Rail Sans" w:hAnsi="Network Rail Sans"/>
              </w:rPr>
              <w:t>Electrical Safe System of Work Identification (ESSoW)</w:t>
            </w:r>
          </w:p>
        </w:tc>
        <w:tc>
          <w:tcPr>
            <w:tcW w:w="7565" w:type="dxa"/>
          </w:tcPr>
          <w:p w14:paraId="0669E61F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Select a suitable ESSoW for the Site of work</w:t>
            </w:r>
          </w:p>
        </w:tc>
        <w:tc>
          <w:tcPr>
            <w:tcW w:w="1417" w:type="dxa"/>
          </w:tcPr>
          <w:p w14:paraId="27ADF93F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583FB26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EAB6B4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313EC760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1C829909" w14:textId="77777777" w:rsidTr="00B658AE">
        <w:tc>
          <w:tcPr>
            <w:tcW w:w="2784" w:type="dxa"/>
            <w:vMerge/>
          </w:tcPr>
          <w:p w14:paraId="7AEDEBDD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351632692" w:edGrp="everyone" w:colFirst="2" w:colLast="2"/>
            <w:permStart w:id="1865361039" w:edGrp="everyone" w:colFirst="3" w:colLast="3"/>
            <w:permStart w:id="1101407986" w:edGrp="everyone" w:colFirst="4" w:colLast="4"/>
            <w:permStart w:id="1312182829" w:edGrp="everyone" w:colFirst="5" w:colLast="5"/>
            <w:permEnd w:id="941585904"/>
            <w:permEnd w:id="730484438"/>
            <w:permEnd w:id="1271234226"/>
            <w:permEnd w:id="1456145029"/>
          </w:p>
        </w:tc>
        <w:tc>
          <w:tcPr>
            <w:tcW w:w="7565" w:type="dxa"/>
          </w:tcPr>
          <w:p w14:paraId="147E86DB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Select a suitable ESSoW for Travelling (if required)</w:t>
            </w:r>
          </w:p>
        </w:tc>
        <w:tc>
          <w:tcPr>
            <w:tcW w:w="1417" w:type="dxa"/>
          </w:tcPr>
          <w:p w14:paraId="550845EA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396F115A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74F9806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22BF35E0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5EA05A9A" w14:textId="77777777" w:rsidTr="00B658AE">
        <w:tc>
          <w:tcPr>
            <w:tcW w:w="2784" w:type="dxa"/>
            <w:vMerge/>
          </w:tcPr>
          <w:p w14:paraId="5935ACC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691237775" w:edGrp="everyone" w:colFirst="2" w:colLast="2"/>
            <w:permStart w:id="555774797" w:edGrp="everyone" w:colFirst="3" w:colLast="3"/>
            <w:permStart w:id="181340834" w:edGrp="everyone" w:colFirst="4" w:colLast="4"/>
            <w:permStart w:id="1672373944" w:edGrp="everyone" w:colFirst="5" w:colLast="5"/>
            <w:permEnd w:id="351632692"/>
            <w:permEnd w:id="1865361039"/>
            <w:permEnd w:id="1101407986"/>
            <w:permEnd w:id="1312182829"/>
          </w:p>
        </w:tc>
        <w:tc>
          <w:tcPr>
            <w:tcW w:w="7565" w:type="dxa"/>
          </w:tcPr>
          <w:p w14:paraId="7B317B0B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Select a suitable ESSoW for the road rail access point (RRAP) (if required)</w:t>
            </w:r>
          </w:p>
        </w:tc>
        <w:tc>
          <w:tcPr>
            <w:tcW w:w="1417" w:type="dxa"/>
          </w:tcPr>
          <w:p w14:paraId="344A5CC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23D5AA2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56ECDFDF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5855621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201BF1A4" w14:textId="77777777" w:rsidTr="00B658AE">
        <w:tc>
          <w:tcPr>
            <w:tcW w:w="2784" w:type="dxa"/>
            <w:vMerge/>
          </w:tcPr>
          <w:p w14:paraId="48C0AEC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619406777" w:edGrp="everyone" w:colFirst="2" w:colLast="2"/>
            <w:permStart w:id="230191732" w:edGrp="everyone" w:colFirst="3" w:colLast="3"/>
            <w:permStart w:id="227807156" w:edGrp="everyone" w:colFirst="4" w:colLast="4"/>
            <w:permStart w:id="1090003697" w:edGrp="everyone" w:colFirst="5" w:colLast="5"/>
            <w:permEnd w:id="1691237775"/>
            <w:permEnd w:id="555774797"/>
            <w:permEnd w:id="181340834"/>
            <w:permEnd w:id="1672373944"/>
          </w:p>
        </w:tc>
        <w:tc>
          <w:tcPr>
            <w:tcW w:w="7565" w:type="dxa"/>
          </w:tcPr>
          <w:p w14:paraId="22FD99D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Confirm if an Earthed Isolation is required?</w:t>
            </w:r>
          </w:p>
        </w:tc>
        <w:tc>
          <w:tcPr>
            <w:tcW w:w="1417" w:type="dxa"/>
          </w:tcPr>
          <w:p w14:paraId="760320D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710F0B1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6928E29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6089C37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5C59B14B" w14:textId="77777777" w:rsidTr="00B658AE">
        <w:tc>
          <w:tcPr>
            <w:tcW w:w="2784" w:type="dxa"/>
            <w:vMerge w:val="restart"/>
          </w:tcPr>
          <w:p w14:paraId="6B11D267" w14:textId="77777777" w:rsidR="00813B54" w:rsidRPr="002F6368" w:rsidRDefault="00813B54" w:rsidP="00A05524">
            <w:pPr>
              <w:pStyle w:val="ListParagraph"/>
              <w:numPr>
                <w:ilvl w:val="0"/>
                <w:numId w:val="1"/>
              </w:numPr>
              <w:rPr>
                <w:rFonts w:ascii="Network Rail Sans" w:hAnsi="Network Rail Sans"/>
              </w:rPr>
            </w:pPr>
            <w:permStart w:id="1656104250" w:edGrp="everyone" w:colFirst="2" w:colLast="2"/>
            <w:permStart w:id="150608563" w:edGrp="everyone" w:colFirst="3" w:colLast="3"/>
            <w:permStart w:id="1990072350" w:edGrp="everyone" w:colFirst="4" w:colLast="4"/>
            <w:permStart w:id="881156890" w:edGrp="everyone" w:colFirst="5" w:colLast="5"/>
            <w:permEnd w:id="619406777"/>
            <w:permEnd w:id="230191732"/>
            <w:permEnd w:id="227807156"/>
            <w:permEnd w:id="1090003697"/>
            <w:r w:rsidRPr="002F6368">
              <w:rPr>
                <w:rFonts w:ascii="Network Rail Sans" w:hAnsi="Network Rail Sans"/>
              </w:rPr>
              <w:t>Define the Site Visit requirements</w:t>
            </w:r>
          </w:p>
        </w:tc>
        <w:tc>
          <w:tcPr>
            <w:tcW w:w="7565" w:type="dxa"/>
          </w:tcPr>
          <w:p w14:paraId="25C1B19B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>
              <w:rPr>
                <w:rFonts w:ascii="Network Rail Sans" w:hAnsi="Network Rail Sans"/>
              </w:rPr>
              <w:t>Confirm i</w:t>
            </w:r>
            <w:r w:rsidRPr="002F6368">
              <w:rPr>
                <w:rFonts w:ascii="Network Rail Sans" w:hAnsi="Network Rail Sans"/>
              </w:rPr>
              <w:t xml:space="preserve">f a site visit is required to confirm any areas of Part 1 of </w:t>
            </w:r>
            <w:r>
              <w:rPr>
                <w:rFonts w:ascii="Network Rail Sans" w:hAnsi="Network Rail Sans"/>
              </w:rPr>
              <w:t>ERAF</w:t>
            </w:r>
          </w:p>
        </w:tc>
        <w:tc>
          <w:tcPr>
            <w:tcW w:w="1417" w:type="dxa"/>
          </w:tcPr>
          <w:p w14:paraId="12C7484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022C6B6B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7D218E0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0B51CE0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22FFBE32" w14:textId="77777777" w:rsidTr="00B658AE">
        <w:tc>
          <w:tcPr>
            <w:tcW w:w="2784" w:type="dxa"/>
            <w:vMerge/>
          </w:tcPr>
          <w:p w14:paraId="77F36069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631065885" w:edGrp="everyone" w:colFirst="2" w:colLast="2"/>
            <w:permStart w:id="1146904667" w:edGrp="everyone" w:colFirst="3" w:colLast="3"/>
            <w:permStart w:id="2127904508" w:edGrp="everyone" w:colFirst="4" w:colLast="4"/>
            <w:permStart w:id="278494006" w:edGrp="everyone" w:colFirst="5" w:colLast="5"/>
            <w:permEnd w:id="1656104250"/>
            <w:permEnd w:id="150608563"/>
            <w:permEnd w:id="1990072350"/>
            <w:permEnd w:id="881156890"/>
          </w:p>
        </w:tc>
        <w:tc>
          <w:tcPr>
            <w:tcW w:w="7565" w:type="dxa"/>
          </w:tcPr>
          <w:p w14:paraId="4EC69800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dentify if there are any areas of low wire height</w:t>
            </w:r>
          </w:p>
        </w:tc>
        <w:tc>
          <w:tcPr>
            <w:tcW w:w="1417" w:type="dxa"/>
          </w:tcPr>
          <w:p w14:paraId="33C21B9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38A8E5F7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428B0F7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6BDD472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4547829C" w14:textId="77777777" w:rsidTr="00B658AE">
        <w:tc>
          <w:tcPr>
            <w:tcW w:w="2784" w:type="dxa"/>
            <w:vMerge/>
          </w:tcPr>
          <w:p w14:paraId="483056F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33366553" w:edGrp="everyone" w:colFirst="2" w:colLast="2"/>
            <w:permStart w:id="1575038637" w:edGrp="everyone" w:colFirst="3" w:colLast="3"/>
            <w:permStart w:id="1267878905" w:edGrp="everyone" w:colFirst="4" w:colLast="4"/>
            <w:permStart w:id="680878801" w:edGrp="everyone" w:colFirst="5" w:colLast="5"/>
            <w:permEnd w:id="1631065885"/>
            <w:permEnd w:id="1146904667"/>
            <w:permEnd w:id="2127904508"/>
            <w:permEnd w:id="278494006"/>
          </w:p>
        </w:tc>
        <w:tc>
          <w:tcPr>
            <w:tcW w:w="7565" w:type="dxa"/>
          </w:tcPr>
          <w:p w14:paraId="0184EA3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dentify who will attend the site visit with the Electrical Risk Assessor?</w:t>
            </w:r>
          </w:p>
          <w:p w14:paraId="631936EF" w14:textId="77777777" w:rsidR="00813B54" w:rsidRPr="002F6368" w:rsidRDefault="00813B54" w:rsidP="00A05524">
            <w:pPr>
              <w:rPr>
                <w:rFonts w:ascii="Network Rail Sans" w:hAnsi="Network Rail Sans"/>
                <w:i/>
                <w:iCs/>
              </w:rPr>
            </w:pPr>
            <w:r w:rsidRPr="002F6368">
              <w:rPr>
                <w:rFonts w:ascii="Network Rail Sans" w:hAnsi="Network Rail Sans"/>
                <w:i/>
                <w:iCs/>
                <w:sz w:val="18"/>
                <w:szCs w:val="18"/>
              </w:rPr>
              <w:t>Provide a justification if not required</w:t>
            </w:r>
          </w:p>
        </w:tc>
        <w:tc>
          <w:tcPr>
            <w:tcW w:w="1417" w:type="dxa"/>
          </w:tcPr>
          <w:p w14:paraId="595D668F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6F346B4A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4904F2F0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5DE8C12B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11C24E15" w14:textId="77777777" w:rsidTr="00B658AE">
        <w:tc>
          <w:tcPr>
            <w:tcW w:w="2784" w:type="dxa"/>
            <w:vMerge/>
          </w:tcPr>
          <w:p w14:paraId="636A7B67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459426080" w:edGrp="everyone" w:colFirst="2" w:colLast="2"/>
            <w:permStart w:id="527396855" w:edGrp="everyone" w:colFirst="3" w:colLast="3"/>
            <w:permStart w:id="649339296" w:edGrp="everyone" w:colFirst="4" w:colLast="4"/>
            <w:permStart w:id="1996753269" w:edGrp="everyone" w:colFirst="5" w:colLast="5"/>
            <w:permEnd w:id="133366553"/>
            <w:permEnd w:id="1575038637"/>
            <w:permEnd w:id="1267878905"/>
            <w:permEnd w:id="680878801"/>
          </w:p>
        </w:tc>
        <w:tc>
          <w:tcPr>
            <w:tcW w:w="7565" w:type="dxa"/>
          </w:tcPr>
          <w:p w14:paraId="070D0B5E" w14:textId="77777777" w:rsidR="00813B54" w:rsidRPr="00334AFE" w:rsidRDefault="00813B54" w:rsidP="00A05524">
            <w:pPr>
              <w:rPr>
                <w:rFonts w:ascii="Network Rail Sans" w:hAnsi="Network Rail Sans"/>
              </w:rPr>
            </w:pPr>
            <w:r w:rsidRPr="00334AFE">
              <w:rPr>
                <w:rFonts w:ascii="Network Rail Sans" w:hAnsi="Network Rail Sans"/>
              </w:rPr>
              <w:t xml:space="preserve">Provide a suitable justification where a site visit has been waived? </w:t>
            </w:r>
          </w:p>
          <w:p w14:paraId="1A79CCA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334AFE">
              <w:rPr>
                <w:rFonts w:ascii="Network Rail Sans" w:hAnsi="Network Rail Sans"/>
                <w:i/>
                <w:iCs/>
                <w:sz w:val="18"/>
                <w:szCs w:val="18"/>
              </w:rPr>
              <w:t>As detailed in NR/L3/ELP/SAI25.</w:t>
            </w:r>
          </w:p>
        </w:tc>
        <w:tc>
          <w:tcPr>
            <w:tcW w:w="1417" w:type="dxa"/>
          </w:tcPr>
          <w:p w14:paraId="4DADACD0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ACB8899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0D4411A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0766E741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181D3AB3" w14:textId="77777777" w:rsidTr="00B658AE">
        <w:tc>
          <w:tcPr>
            <w:tcW w:w="2784" w:type="dxa"/>
            <w:vMerge w:val="restart"/>
          </w:tcPr>
          <w:p w14:paraId="663A2836" w14:textId="77777777" w:rsidR="00813B54" w:rsidRPr="002F6368" w:rsidRDefault="00813B54" w:rsidP="00A05524">
            <w:pPr>
              <w:pStyle w:val="ListParagraph"/>
              <w:numPr>
                <w:ilvl w:val="0"/>
                <w:numId w:val="1"/>
              </w:numPr>
              <w:rPr>
                <w:rFonts w:ascii="Network Rail Sans" w:hAnsi="Network Rail Sans"/>
              </w:rPr>
            </w:pPr>
            <w:permStart w:id="1768237037" w:edGrp="everyone" w:colFirst="2" w:colLast="2"/>
            <w:permStart w:id="1934760353" w:edGrp="everyone" w:colFirst="3" w:colLast="3"/>
            <w:permStart w:id="1740336521" w:edGrp="everyone" w:colFirst="4" w:colLast="4"/>
            <w:permStart w:id="671431397" w:edGrp="everyone" w:colFirst="5" w:colLast="5"/>
            <w:permEnd w:id="1459426080"/>
            <w:permEnd w:id="527396855"/>
            <w:permEnd w:id="649339296"/>
            <w:permEnd w:id="1996753269"/>
            <w:r w:rsidRPr="002F6368">
              <w:rPr>
                <w:rFonts w:ascii="Network Rail Sans" w:hAnsi="Network Rail Sans"/>
              </w:rPr>
              <w:lastRenderedPageBreak/>
              <w:t>Completion of ‘Appendix A - Electrical Risk Assessment Form’</w:t>
            </w:r>
          </w:p>
        </w:tc>
        <w:tc>
          <w:tcPr>
            <w:tcW w:w="7565" w:type="dxa"/>
          </w:tcPr>
          <w:p w14:paraId="60257C60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dentify all Residual Electrical Hazards (description, line, location)</w:t>
            </w:r>
          </w:p>
          <w:p w14:paraId="19216A22" w14:textId="77777777" w:rsidR="00813B54" w:rsidRPr="002F6368" w:rsidRDefault="00813B54" w:rsidP="00A05524">
            <w:pPr>
              <w:jc w:val="center"/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31F16C79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5DB3AC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66B599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2F5983A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7EA9B9C0" w14:textId="77777777" w:rsidTr="00B658AE">
        <w:tc>
          <w:tcPr>
            <w:tcW w:w="2784" w:type="dxa"/>
            <w:vMerge/>
          </w:tcPr>
          <w:p w14:paraId="34619701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2103448326" w:edGrp="everyone" w:colFirst="2" w:colLast="2"/>
            <w:permStart w:id="1787959903" w:edGrp="everyone" w:colFirst="3" w:colLast="3"/>
            <w:permStart w:id="1509830347" w:edGrp="everyone" w:colFirst="4" w:colLast="4"/>
            <w:permStart w:id="255536874" w:edGrp="everyone" w:colFirst="5" w:colLast="5"/>
            <w:permEnd w:id="1768237037"/>
            <w:permEnd w:id="1934760353"/>
            <w:permEnd w:id="1740336521"/>
            <w:permEnd w:id="671431397"/>
          </w:p>
        </w:tc>
        <w:tc>
          <w:tcPr>
            <w:tcW w:w="7565" w:type="dxa"/>
          </w:tcPr>
          <w:p w14:paraId="1EEAE120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Apply Electrical Risk Control Measures to every Residual Electrical Hazard until the risk from the hazard is acceptable</w:t>
            </w:r>
          </w:p>
        </w:tc>
        <w:tc>
          <w:tcPr>
            <w:tcW w:w="1417" w:type="dxa"/>
          </w:tcPr>
          <w:p w14:paraId="33CB4159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796BA11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0C6CE3A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4865A64D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6ED12DB8" w14:textId="77777777" w:rsidTr="00B658AE">
        <w:tc>
          <w:tcPr>
            <w:tcW w:w="2784" w:type="dxa"/>
            <w:vMerge/>
          </w:tcPr>
          <w:p w14:paraId="5047FC8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081216051" w:edGrp="everyone" w:colFirst="2" w:colLast="2"/>
            <w:permStart w:id="2064977109" w:edGrp="everyone" w:colFirst="3" w:colLast="3"/>
            <w:permStart w:id="1852710332" w:edGrp="everyone" w:colFirst="4" w:colLast="4"/>
            <w:permStart w:id="1188381368" w:edGrp="everyone" w:colFirst="5" w:colLast="5"/>
            <w:permEnd w:id="2103448326"/>
            <w:permEnd w:id="1787959903"/>
            <w:permEnd w:id="1509830347"/>
            <w:permEnd w:id="255536874"/>
          </w:p>
        </w:tc>
        <w:tc>
          <w:tcPr>
            <w:tcW w:w="7565" w:type="dxa"/>
          </w:tcPr>
          <w:p w14:paraId="74AF919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dentify the inspection requirements for the Electrical Risk Control Measures (if required)</w:t>
            </w:r>
          </w:p>
        </w:tc>
        <w:tc>
          <w:tcPr>
            <w:tcW w:w="1417" w:type="dxa"/>
          </w:tcPr>
          <w:p w14:paraId="0E716A29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300256C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64C7C66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5F12C9B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08011800" w14:textId="77777777" w:rsidTr="00B658AE">
        <w:tc>
          <w:tcPr>
            <w:tcW w:w="2784" w:type="dxa"/>
            <w:vMerge/>
          </w:tcPr>
          <w:p w14:paraId="69D3ED8B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20261852" w:edGrp="everyone" w:colFirst="2" w:colLast="2"/>
            <w:permStart w:id="331363681" w:edGrp="everyone" w:colFirst="3" w:colLast="3"/>
            <w:permStart w:id="1569809093" w:edGrp="everyone" w:colFirst="4" w:colLast="4"/>
            <w:permStart w:id="620970242" w:edGrp="everyone" w:colFirst="5" w:colLast="5"/>
            <w:permEnd w:id="1081216051"/>
            <w:permEnd w:id="2064977109"/>
            <w:permEnd w:id="1852710332"/>
            <w:permEnd w:id="1188381368"/>
          </w:p>
        </w:tc>
        <w:tc>
          <w:tcPr>
            <w:tcW w:w="7565" w:type="dxa"/>
          </w:tcPr>
          <w:p w14:paraId="024CD78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Review at this point, can the work be completed safely with the selected E</w:t>
            </w:r>
            <w:r>
              <w:rPr>
                <w:rFonts w:ascii="Network Rail Sans" w:hAnsi="Network Rail Sans"/>
              </w:rPr>
              <w:t>SSoW</w:t>
            </w:r>
            <w:r w:rsidRPr="002F6368">
              <w:rPr>
                <w:rFonts w:ascii="Network Rail Sans" w:hAnsi="Network Rail Sans"/>
              </w:rPr>
              <w:t xml:space="preserve"> and proposed Electrical Risk Control Measures</w:t>
            </w:r>
          </w:p>
        </w:tc>
        <w:tc>
          <w:tcPr>
            <w:tcW w:w="1417" w:type="dxa"/>
          </w:tcPr>
          <w:p w14:paraId="58F4E3FA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45DAE5C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79AE131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261ED5E9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2F93EE6C" w14:textId="77777777" w:rsidTr="00B658AE">
        <w:tc>
          <w:tcPr>
            <w:tcW w:w="2784" w:type="dxa"/>
            <w:vMerge w:val="restart"/>
          </w:tcPr>
          <w:p w14:paraId="2D026F00" w14:textId="77777777" w:rsidR="00813B54" w:rsidRPr="002F6368" w:rsidRDefault="00813B54" w:rsidP="00A05524">
            <w:pPr>
              <w:pStyle w:val="ListParagraph"/>
              <w:numPr>
                <w:ilvl w:val="0"/>
                <w:numId w:val="1"/>
              </w:numPr>
              <w:rPr>
                <w:rFonts w:ascii="Network Rail Sans" w:hAnsi="Network Rail Sans"/>
              </w:rPr>
            </w:pPr>
            <w:permStart w:id="946936344" w:edGrp="everyone" w:colFirst="2" w:colLast="2"/>
            <w:permStart w:id="1940261277" w:edGrp="everyone" w:colFirst="3" w:colLast="3"/>
            <w:permStart w:id="1640327153" w:edGrp="everyone" w:colFirst="4" w:colLast="4"/>
            <w:permStart w:id="297800671" w:edGrp="everyone" w:colFirst="5" w:colLast="5"/>
            <w:permEnd w:id="120261852"/>
            <w:permEnd w:id="331363681"/>
            <w:permEnd w:id="1569809093"/>
            <w:permEnd w:id="620970242"/>
            <w:r w:rsidRPr="002F6368">
              <w:rPr>
                <w:rFonts w:ascii="Network Rail Sans" w:hAnsi="Network Rail Sans"/>
              </w:rPr>
              <w:t>Electrical Safe System of Work Justification</w:t>
            </w:r>
          </w:p>
        </w:tc>
        <w:tc>
          <w:tcPr>
            <w:tcW w:w="7565" w:type="dxa"/>
          </w:tcPr>
          <w:p w14:paraId="516912EA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dentify the justification element</w:t>
            </w:r>
            <w:r>
              <w:rPr>
                <w:rFonts w:ascii="Network Rail Sans" w:hAnsi="Network Rail Sans"/>
              </w:rPr>
              <w:t xml:space="preserve"> and p</w:t>
            </w:r>
            <w:r w:rsidRPr="002F6368">
              <w:rPr>
                <w:rFonts w:ascii="Network Rail Sans" w:hAnsi="Network Rail Sans"/>
              </w:rPr>
              <w:t>rovide a suitable justification for not selecting ESSoW Category A for the Site of Work (if required)</w:t>
            </w:r>
          </w:p>
        </w:tc>
        <w:tc>
          <w:tcPr>
            <w:tcW w:w="1417" w:type="dxa"/>
          </w:tcPr>
          <w:p w14:paraId="4707728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03C15E8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2C53ADA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2139558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4FFAA907" w14:textId="77777777" w:rsidTr="00B658AE">
        <w:tc>
          <w:tcPr>
            <w:tcW w:w="2784" w:type="dxa"/>
            <w:vMerge/>
          </w:tcPr>
          <w:p w14:paraId="592E63C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175721713" w:edGrp="everyone" w:colFirst="2" w:colLast="2"/>
            <w:permStart w:id="1158561897" w:edGrp="everyone" w:colFirst="3" w:colLast="3"/>
            <w:permStart w:id="1566538275" w:edGrp="everyone" w:colFirst="4" w:colLast="4"/>
            <w:permStart w:id="657802512" w:edGrp="everyone" w:colFirst="5" w:colLast="5"/>
            <w:permEnd w:id="946936344"/>
            <w:permEnd w:id="1940261277"/>
            <w:permEnd w:id="1640327153"/>
            <w:permEnd w:id="297800671"/>
          </w:p>
        </w:tc>
        <w:tc>
          <w:tcPr>
            <w:tcW w:w="7565" w:type="dxa"/>
          </w:tcPr>
          <w:p w14:paraId="63B77CA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dentify the justification element</w:t>
            </w:r>
            <w:r>
              <w:rPr>
                <w:rFonts w:ascii="Network Rail Sans" w:hAnsi="Network Rail Sans"/>
              </w:rPr>
              <w:t xml:space="preserve"> and p</w:t>
            </w:r>
            <w:r w:rsidRPr="002F6368">
              <w:rPr>
                <w:rFonts w:ascii="Network Rail Sans" w:hAnsi="Network Rail Sans"/>
              </w:rPr>
              <w:t>rovide a suitable justification for not selecting ESSoW Category A for Travelling (if required)</w:t>
            </w:r>
          </w:p>
        </w:tc>
        <w:tc>
          <w:tcPr>
            <w:tcW w:w="1417" w:type="dxa"/>
          </w:tcPr>
          <w:p w14:paraId="1135C99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5783852A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6B9877E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533C6BA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67421BE1" w14:textId="77777777" w:rsidTr="00B658AE">
        <w:tc>
          <w:tcPr>
            <w:tcW w:w="2784" w:type="dxa"/>
            <w:vMerge/>
          </w:tcPr>
          <w:p w14:paraId="5E3356B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956792487" w:edGrp="everyone" w:colFirst="2" w:colLast="2"/>
            <w:permStart w:id="64965233" w:edGrp="everyone" w:colFirst="3" w:colLast="3"/>
            <w:permStart w:id="1803101665" w:edGrp="everyone" w:colFirst="4" w:colLast="4"/>
            <w:permStart w:id="1271812346" w:edGrp="everyone" w:colFirst="5" w:colLast="5"/>
            <w:permEnd w:id="1175721713"/>
            <w:permEnd w:id="1158561897"/>
            <w:permEnd w:id="1566538275"/>
            <w:permEnd w:id="657802512"/>
          </w:p>
        </w:tc>
        <w:tc>
          <w:tcPr>
            <w:tcW w:w="7565" w:type="dxa"/>
          </w:tcPr>
          <w:p w14:paraId="7291CCB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dentify the justification element</w:t>
            </w:r>
            <w:r>
              <w:rPr>
                <w:rFonts w:ascii="Network Rail Sans" w:hAnsi="Network Rail Sans"/>
              </w:rPr>
              <w:t xml:space="preserve"> and p</w:t>
            </w:r>
            <w:r w:rsidRPr="002F6368">
              <w:rPr>
                <w:rFonts w:ascii="Network Rail Sans" w:hAnsi="Network Rail Sans"/>
              </w:rPr>
              <w:t>rovide a suitable justification for not selecting ESSoW Category A for the RRAP (if required)</w:t>
            </w:r>
          </w:p>
        </w:tc>
        <w:tc>
          <w:tcPr>
            <w:tcW w:w="1417" w:type="dxa"/>
          </w:tcPr>
          <w:p w14:paraId="5E688C4F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6BDB9321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61A8506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11222DC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33FA0BAB" w14:textId="77777777" w:rsidTr="00B658AE">
        <w:tc>
          <w:tcPr>
            <w:tcW w:w="2784" w:type="dxa"/>
            <w:vMerge w:val="restart"/>
          </w:tcPr>
          <w:p w14:paraId="6E346D9D" w14:textId="77777777" w:rsidR="00813B54" w:rsidRPr="002F6368" w:rsidRDefault="00813B54" w:rsidP="00A05524">
            <w:pPr>
              <w:pStyle w:val="ListParagraph"/>
              <w:numPr>
                <w:ilvl w:val="0"/>
                <w:numId w:val="1"/>
              </w:numPr>
              <w:rPr>
                <w:rFonts w:ascii="Network Rail Sans" w:hAnsi="Network Rail Sans"/>
              </w:rPr>
            </w:pPr>
            <w:permStart w:id="570712898" w:edGrp="everyone" w:colFirst="2" w:colLast="2"/>
            <w:permStart w:id="1787764063" w:edGrp="everyone" w:colFirst="3" w:colLast="3"/>
            <w:permStart w:id="692535474" w:edGrp="everyone" w:colFirst="4" w:colLast="4"/>
            <w:permStart w:id="1053638284" w:edGrp="everyone" w:colFirst="5" w:colLast="5"/>
            <w:permEnd w:id="1956792487"/>
            <w:permEnd w:id="64965233"/>
            <w:permEnd w:id="1803101665"/>
            <w:permEnd w:id="1271812346"/>
            <w:r w:rsidRPr="002F6368">
              <w:rPr>
                <w:rFonts w:ascii="Network Rail Sans" w:hAnsi="Network Rail Sans"/>
              </w:rPr>
              <w:t>Validating the usage of On-Track Plant (OTP)</w:t>
            </w:r>
          </w:p>
        </w:tc>
        <w:tc>
          <w:tcPr>
            <w:tcW w:w="7565" w:type="dxa"/>
          </w:tcPr>
          <w:p w14:paraId="6C5E08EF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Confirm with the work requestor the on/off tracking and travelling under live requirements for the Isolation (if required)</w:t>
            </w:r>
          </w:p>
        </w:tc>
        <w:tc>
          <w:tcPr>
            <w:tcW w:w="1417" w:type="dxa"/>
          </w:tcPr>
          <w:p w14:paraId="6E899E0D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308141D9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69C7F5AD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3728D181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3AE671A1" w14:textId="77777777" w:rsidTr="00B658AE">
        <w:tc>
          <w:tcPr>
            <w:tcW w:w="2784" w:type="dxa"/>
            <w:vMerge/>
          </w:tcPr>
          <w:p w14:paraId="1A9E75B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421672556" w:edGrp="everyone" w:colFirst="2" w:colLast="2"/>
            <w:permStart w:id="182133712" w:edGrp="everyone" w:colFirst="3" w:colLast="3"/>
            <w:permStart w:id="558312985" w:edGrp="everyone" w:colFirst="4" w:colLast="4"/>
            <w:permStart w:id="803694022" w:edGrp="everyone" w:colFirst="5" w:colLast="5"/>
            <w:permEnd w:id="570712898"/>
            <w:permEnd w:id="1787764063"/>
            <w:permEnd w:id="692535474"/>
            <w:permEnd w:id="1053638284"/>
          </w:p>
        </w:tc>
        <w:tc>
          <w:tcPr>
            <w:tcW w:w="7565" w:type="dxa"/>
          </w:tcPr>
          <w:p w14:paraId="4C17AC9A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Confirm the on / off tracking location approach and exit to and from track is level (if required)</w:t>
            </w:r>
          </w:p>
        </w:tc>
        <w:tc>
          <w:tcPr>
            <w:tcW w:w="1417" w:type="dxa"/>
          </w:tcPr>
          <w:p w14:paraId="43455AB9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56B64FAF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2B1BDCAB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66ED5BC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1F18336A" w14:textId="77777777" w:rsidTr="00B658AE">
        <w:tc>
          <w:tcPr>
            <w:tcW w:w="2784" w:type="dxa"/>
            <w:vMerge/>
          </w:tcPr>
          <w:p w14:paraId="35A1F7E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779050918" w:edGrp="everyone" w:colFirst="2" w:colLast="2"/>
            <w:permStart w:id="627643733" w:edGrp="everyone" w:colFirst="3" w:colLast="3"/>
            <w:permStart w:id="967211380" w:edGrp="everyone" w:colFirst="4" w:colLast="4"/>
            <w:permStart w:id="2005555822" w:edGrp="everyone" w:colFirst="5" w:colLast="5"/>
            <w:permEnd w:id="1421672556"/>
            <w:permEnd w:id="182133712"/>
            <w:permEnd w:id="558312985"/>
            <w:permEnd w:id="803694022"/>
          </w:p>
        </w:tc>
        <w:tc>
          <w:tcPr>
            <w:tcW w:w="7565" w:type="dxa"/>
          </w:tcPr>
          <w:p w14:paraId="21AFCDD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dentify the minimum wire height and location at the access point (if required)</w:t>
            </w:r>
          </w:p>
        </w:tc>
        <w:tc>
          <w:tcPr>
            <w:tcW w:w="1417" w:type="dxa"/>
          </w:tcPr>
          <w:p w14:paraId="70781C59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4AE4767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39A1C86A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0E9256CA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13AD363C" w14:textId="77777777" w:rsidTr="00B658AE">
        <w:tc>
          <w:tcPr>
            <w:tcW w:w="2784" w:type="dxa"/>
            <w:vMerge/>
          </w:tcPr>
          <w:p w14:paraId="7E792D8A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631589413" w:edGrp="everyone" w:colFirst="2" w:colLast="2"/>
            <w:permStart w:id="1747408954" w:edGrp="everyone" w:colFirst="3" w:colLast="3"/>
            <w:permStart w:id="863395463" w:edGrp="everyone" w:colFirst="4" w:colLast="4"/>
            <w:permStart w:id="678322980" w:edGrp="everyone" w:colFirst="5" w:colLast="5"/>
            <w:permEnd w:id="779050918"/>
            <w:permEnd w:id="627643733"/>
            <w:permEnd w:id="967211380"/>
            <w:permEnd w:id="2005555822"/>
          </w:p>
        </w:tc>
        <w:tc>
          <w:tcPr>
            <w:tcW w:w="7565" w:type="dxa"/>
          </w:tcPr>
          <w:p w14:paraId="09D504A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dentify the minimum wire height and location for the distance travelling under live (if required)</w:t>
            </w:r>
          </w:p>
        </w:tc>
        <w:tc>
          <w:tcPr>
            <w:tcW w:w="1417" w:type="dxa"/>
          </w:tcPr>
          <w:p w14:paraId="4C1FC4A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79C7C93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007EB2E0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17A0ECE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5A68180C" w14:textId="77777777" w:rsidTr="00B658AE">
        <w:tc>
          <w:tcPr>
            <w:tcW w:w="2784" w:type="dxa"/>
            <w:vMerge/>
          </w:tcPr>
          <w:p w14:paraId="77065261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055802734" w:edGrp="everyone" w:colFirst="2" w:colLast="2"/>
            <w:permStart w:id="1267556436" w:edGrp="everyone" w:colFirst="3" w:colLast="3"/>
            <w:permStart w:id="2015175564" w:edGrp="everyone" w:colFirst="4" w:colLast="4"/>
            <w:permStart w:id="731331782" w:edGrp="everyone" w:colFirst="5" w:colLast="5"/>
            <w:permEnd w:id="631589413"/>
            <w:permEnd w:id="1747408954"/>
            <w:permEnd w:id="863395463"/>
            <w:permEnd w:id="678322980"/>
          </w:p>
        </w:tc>
        <w:tc>
          <w:tcPr>
            <w:tcW w:w="7565" w:type="dxa"/>
          </w:tcPr>
          <w:p w14:paraId="48934CB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dentify with the work requestor what OTP are to be used for the Earthed Isolation</w:t>
            </w:r>
          </w:p>
        </w:tc>
        <w:tc>
          <w:tcPr>
            <w:tcW w:w="1417" w:type="dxa"/>
          </w:tcPr>
          <w:p w14:paraId="55F3A35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7ECDE850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3C564F9B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5638C19A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5B268627" w14:textId="77777777" w:rsidTr="00B658AE">
        <w:tc>
          <w:tcPr>
            <w:tcW w:w="2784" w:type="dxa"/>
            <w:vMerge/>
          </w:tcPr>
          <w:p w14:paraId="666F5BC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527187181" w:edGrp="everyone" w:colFirst="2" w:colLast="2"/>
            <w:permStart w:id="30103564" w:edGrp="everyone" w:colFirst="3" w:colLast="3"/>
            <w:permStart w:id="169375648" w:edGrp="everyone" w:colFirst="4" w:colLast="4"/>
            <w:permStart w:id="748251180" w:edGrp="everyone" w:colFirst="5" w:colLast="5"/>
            <w:permEnd w:id="1055802734"/>
            <w:permEnd w:id="1267556436"/>
            <w:permEnd w:id="2015175564"/>
            <w:permEnd w:id="731331782"/>
          </w:p>
        </w:tc>
        <w:tc>
          <w:tcPr>
            <w:tcW w:w="7565" w:type="dxa"/>
          </w:tcPr>
          <w:p w14:paraId="5921A05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 xml:space="preserve">Receive signed approval from the Electrification and Plant </w:t>
            </w:r>
            <w:r>
              <w:rPr>
                <w:rFonts w:ascii="Network Rail Sans" w:hAnsi="Network Rail Sans"/>
              </w:rPr>
              <w:t xml:space="preserve">Maintenance </w:t>
            </w:r>
            <w:r w:rsidRPr="002F6368">
              <w:rPr>
                <w:rFonts w:ascii="Network Rail Sans" w:hAnsi="Network Rail Sans"/>
              </w:rPr>
              <w:t>Engineer or Delegated Authority for the on/off tracking and/or travelling activities</w:t>
            </w:r>
          </w:p>
        </w:tc>
        <w:tc>
          <w:tcPr>
            <w:tcW w:w="1417" w:type="dxa"/>
          </w:tcPr>
          <w:p w14:paraId="7A10ED6A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7670E41B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63EBCF8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68854149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76B37F20" w14:textId="77777777" w:rsidTr="00B658AE">
        <w:tc>
          <w:tcPr>
            <w:tcW w:w="2784" w:type="dxa"/>
            <w:vMerge w:val="restart"/>
          </w:tcPr>
          <w:p w14:paraId="6FF570F0" w14:textId="77777777" w:rsidR="00813B54" w:rsidRPr="002F6368" w:rsidRDefault="00813B54" w:rsidP="00A05524">
            <w:pPr>
              <w:pStyle w:val="ListParagraph"/>
              <w:numPr>
                <w:ilvl w:val="0"/>
                <w:numId w:val="1"/>
              </w:numPr>
              <w:rPr>
                <w:rFonts w:ascii="Network Rail Sans" w:hAnsi="Network Rail Sans"/>
              </w:rPr>
            </w:pPr>
            <w:permStart w:id="963720036" w:edGrp="everyone" w:colFirst="2" w:colLast="2"/>
            <w:permStart w:id="2131387581" w:edGrp="everyone" w:colFirst="3" w:colLast="3"/>
            <w:permStart w:id="502100723" w:edGrp="everyone" w:colFirst="4" w:colLast="4"/>
            <w:permStart w:id="5394977" w:edGrp="everyone" w:colFirst="5" w:colLast="5"/>
            <w:permEnd w:id="1527187181"/>
            <w:permEnd w:id="30103564"/>
            <w:permEnd w:id="169375648"/>
            <w:permEnd w:id="748251180"/>
            <w:r w:rsidRPr="002F6368">
              <w:rPr>
                <w:rFonts w:ascii="Network Rail Sans" w:hAnsi="Network Rail Sans"/>
              </w:rPr>
              <w:t>Confirmation of Overhead Line Permit(s) (OLP) details</w:t>
            </w:r>
          </w:p>
        </w:tc>
        <w:tc>
          <w:tcPr>
            <w:tcW w:w="7565" w:type="dxa"/>
          </w:tcPr>
          <w:p w14:paraId="35FAA12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dentify how many OLPs will be issued for this Isolation</w:t>
            </w:r>
          </w:p>
        </w:tc>
        <w:tc>
          <w:tcPr>
            <w:tcW w:w="1417" w:type="dxa"/>
          </w:tcPr>
          <w:p w14:paraId="6B05E3BB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5BFE7977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4C869FE0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63B01F7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417866D8" w14:textId="77777777" w:rsidTr="00B658AE">
        <w:tc>
          <w:tcPr>
            <w:tcW w:w="2784" w:type="dxa"/>
            <w:vMerge/>
          </w:tcPr>
          <w:p w14:paraId="5F20F49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664273149" w:edGrp="everyone" w:colFirst="2" w:colLast="2"/>
            <w:permStart w:id="960111025" w:edGrp="everyone" w:colFirst="3" w:colLast="3"/>
            <w:permStart w:id="1322724726" w:edGrp="everyone" w:colFirst="4" w:colLast="4"/>
            <w:permStart w:id="289168760" w:edGrp="everyone" w:colFirst="5" w:colLast="5"/>
            <w:permEnd w:id="963720036"/>
            <w:permEnd w:id="2131387581"/>
            <w:permEnd w:id="502100723"/>
            <w:permEnd w:id="5394977"/>
          </w:p>
        </w:tc>
        <w:tc>
          <w:tcPr>
            <w:tcW w:w="7565" w:type="dxa"/>
          </w:tcPr>
          <w:p w14:paraId="0E5462B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dentify the COSS (OLP) for each OLP</w:t>
            </w:r>
          </w:p>
        </w:tc>
        <w:tc>
          <w:tcPr>
            <w:tcW w:w="1417" w:type="dxa"/>
          </w:tcPr>
          <w:p w14:paraId="565C6EE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3317A55B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2D2F5D31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0D16DF1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06726FF8" w14:textId="77777777" w:rsidTr="00B658AE">
        <w:tc>
          <w:tcPr>
            <w:tcW w:w="2784" w:type="dxa"/>
            <w:vMerge/>
          </w:tcPr>
          <w:p w14:paraId="430E33E0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211906594" w:edGrp="everyone" w:colFirst="2" w:colLast="2"/>
            <w:permStart w:id="1383413882" w:edGrp="everyone" w:colFirst="3" w:colLast="3"/>
            <w:permStart w:id="1410213475" w:edGrp="everyone" w:colFirst="4" w:colLast="4"/>
            <w:permStart w:id="791703099" w:edGrp="everyone" w:colFirst="5" w:colLast="5"/>
            <w:permEnd w:id="664273149"/>
            <w:permEnd w:id="960111025"/>
            <w:permEnd w:id="1322724726"/>
            <w:permEnd w:id="289168760"/>
          </w:p>
        </w:tc>
        <w:tc>
          <w:tcPr>
            <w:tcW w:w="7565" w:type="dxa"/>
          </w:tcPr>
          <w:p w14:paraId="12E8F630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dentify the Lines / ATF / RC affected for each OLP</w:t>
            </w:r>
          </w:p>
        </w:tc>
        <w:tc>
          <w:tcPr>
            <w:tcW w:w="1417" w:type="dxa"/>
          </w:tcPr>
          <w:p w14:paraId="0E3952CD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482A414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816896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33A2C52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6A5E4BAB" w14:textId="77777777" w:rsidTr="00B658AE">
        <w:tc>
          <w:tcPr>
            <w:tcW w:w="2784" w:type="dxa"/>
            <w:vMerge/>
          </w:tcPr>
          <w:p w14:paraId="6F3E27CD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257635851" w:edGrp="everyone" w:colFirst="2" w:colLast="2"/>
            <w:permStart w:id="1385892168" w:edGrp="everyone" w:colFirst="3" w:colLast="3"/>
            <w:permStart w:id="1529827962" w:edGrp="everyone" w:colFirst="4" w:colLast="4"/>
            <w:permStart w:id="120024027" w:edGrp="everyone" w:colFirst="5" w:colLast="5"/>
            <w:permEnd w:id="211906594"/>
            <w:permEnd w:id="1383413882"/>
            <w:permEnd w:id="1410213475"/>
            <w:permEnd w:id="791703099"/>
          </w:p>
        </w:tc>
        <w:tc>
          <w:tcPr>
            <w:tcW w:w="7565" w:type="dxa"/>
          </w:tcPr>
          <w:p w14:paraId="3E89D1D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dentify the along-track limits for each OLP</w:t>
            </w:r>
          </w:p>
        </w:tc>
        <w:tc>
          <w:tcPr>
            <w:tcW w:w="1417" w:type="dxa"/>
          </w:tcPr>
          <w:p w14:paraId="48441460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76CE769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69A8AF9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0765E06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4574C0DD" w14:textId="77777777" w:rsidTr="00B658AE">
        <w:tc>
          <w:tcPr>
            <w:tcW w:w="2784" w:type="dxa"/>
            <w:vMerge/>
          </w:tcPr>
          <w:p w14:paraId="3E89DC2D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352279320" w:edGrp="everyone" w:colFirst="2" w:colLast="2"/>
            <w:permStart w:id="76441269" w:edGrp="everyone" w:colFirst="3" w:colLast="3"/>
            <w:permStart w:id="414020025" w:edGrp="everyone" w:colFirst="4" w:colLast="4"/>
            <w:permStart w:id="472803548" w:edGrp="everyone" w:colFirst="5" w:colLast="5"/>
            <w:permEnd w:id="1257635851"/>
            <w:permEnd w:id="1385892168"/>
            <w:permEnd w:id="1529827962"/>
            <w:permEnd w:id="120024027"/>
          </w:p>
        </w:tc>
        <w:tc>
          <w:tcPr>
            <w:tcW w:w="7565" w:type="dxa"/>
          </w:tcPr>
          <w:p w14:paraId="49D08A41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dentify if the OLP is required to be issued at site of work for each OLP</w:t>
            </w:r>
          </w:p>
        </w:tc>
        <w:tc>
          <w:tcPr>
            <w:tcW w:w="1417" w:type="dxa"/>
          </w:tcPr>
          <w:p w14:paraId="6054CCA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303B47B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6D3AB0F6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7FA3AEC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6D340E7D" w14:textId="77777777" w:rsidTr="00B658AE">
        <w:tc>
          <w:tcPr>
            <w:tcW w:w="2784" w:type="dxa"/>
            <w:vMerge/>
          </w:tcPr>
          <w:p w14:paraId="2B17BD8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856570574" w:edGrp="everyone" w:colFirst="2" w:colLast="2"/>
            <w:permStart w:id="80964791" w:edGrp="everyone" w:colFirst="3" w:colLast="3"/>
            <w:permStart w:id="1245723353" w:edGrp="everyone" w:colFirst="4" w:colLast="4"/>
            <w:permStart w:id="941571143" w:edGrp="everyone" w:colFirst="5" w:colLast="5"/>
            <w:permEnd w:id="1352279320"/>
            <w:permEnd w:id="76441269"/>
            <w:permEnd w:id="414020025"/>
            <w:permEnd w:id="472803548"/>
          </w:p>
        </w:tc>
        <w:tc>
          <w:tcPr>
            <w:tcW w:w="7565" w:type="dxa"/>
          </w:tcPr>
          <w:p w14:paraId="48CE6BF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Summarise the work content of each OLP</w:t>
            </w:r>
          </w:p>
        </w:tc>
        <w:tc>
          <w:tcPr>
            <w:tcW w:w="1417" w:type="dxa"/>
          </w:tcPr>
          <w:p w14:paraId="32118621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655362D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4B03136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500BBBE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006CB0EF" w14:textId="77777777" w:rsidTr="00B658AE">
        <w:tc>
          <w:tcPr>
            <w:tcW w:w="2784" w:type="dxa"/>
            <w:vMerge/>
          </w:tcPr>
          <w:p w14:paraId="011CCA80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005731398" w:edGrp="everyone" w:colFirst="2" w:colLast="2"/>
            <w:permStart w:id="1614575309" w:edGrp="everyone" w:colFirst="3" w:colLast="3"/>
            <w:permStart w:id="16464459" w:edGrp="everyone" w:colFirst="4" w:colLast="4"/>
            <w:permStart w:id="1266111908" w:edGrp="everyone" w:colFirst="5" w:colLast="5"/>
            <w:permEnd w:id="856570574"/>
            <w:permEnd w:id="80964791"/>
            <w:permEnd w:id="1245723353"/>
            <w:permEnd w:id="941571143"/>
          </w:p>
        </w:tc>
        <w:tc>
          <w:tcPr>
            <w:tcW w:w="7565" w:type="dxa"/>
          </w:tcPr>
          <w:p w14:paraId="489131F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Add site of work details / description including vertical boundary</w:t>
            </w:r>
          </w:p>
        </w:tc>
        <w:tc>
          <w:tcPr>
            <w:tcW w:w="1417" w:type="dxa"/>
          </w:tcPr>
          <w:p w14:paraId="0537BE89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469543D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67597B0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6ED1C48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106C7D81" w14:textId="77777777" w:rsidTr="00B658AE">
        <w:tc>
          <w:tcPr>
            <w:tcW w:w="2784" w:type="dxa"/>
            <w:vMerge w:val="restart"/>
          </w:tcPr>
          <w:p w14:paraId="64CC5E1F" w14:textId="77777777" w:rsidR="00813B54" w:rsidRPr="002F6368" w:rsidRDefault="00813B54" w:rsidP="00A05524">
            <w:pPr>
              <w:pStyle w:val="ListParagraph"/>
              <w:numPr>
                <w:ilvl w:val="0"/>
                <w:numId w:val="1"/>
              </w:numPr>
              <w:rPr>
                <w:rFonts w:ascii="Network Rail Sans" w:hAnsi="Network Rail Sans"/>
              </w:rPr>
            </w:pPr>
            <w:permStart w:id="283529461" w:edGrp="everyone" w:colFirst="2" w:colLast="2"/>
            <w:permStart w:id="637040805" w:edGrp="everyone" w:colFirst="3" w:colLast="3"/>
            <w:permStart w:id="1080905087" w:edGrp="everyone" w:colFirst="4" w:colLast="4"/>
            <w:permStart w:id="123953131" w:edGrp="everyone" w:colFirst="5" w:colLast="5"/>
            <w:permEnd w:id="1005731398"/>
            <w:permEnd w:id="1614575309"/>
            <w:permEnd w:id="16464459"/>
            <w:permEnd w:id="1266111908"/>
            <w:r w:rsidRPr="002F6368">
              <w:rPr>
                <w:rFonts w:ascii="Network Rail Sans" w:hAnsi="Network Rail Sans"/>
              </w:rPr>
              <w:t>Planning of Electrical Risk Control Measures</w:t>
            </w:r>
          </w:p>
        </w:tc>
        <w:tc>
          <w:tcPr>
            <w:tcW w:w="7565" w:type="dxa"/>
          </w:tcPr>
          <w:p w14:paraId="0F43A5E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Confirm the Electrical Risk Control Measures are recorded and identified in Appendix A</w:t>
            </w:r>
          </w:p>
        </w:tc>
        <w:tc>
          <w:tcPr>
            <w:tcW w:w="1417" w:type="dxa"/>
          </w:tcPr>
          <w:p w14:paraId="31415229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31F9B94D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5446809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2FC0BF0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013BC4E3" w14:textId="77777777" w:rsidTr="00B658AE">
        <w:tc>
          <w:tcPr>
            <w:tcW w:w="2784" w:type="dxa"/>
            <w:vMerge/>
          </w:tcPr>
          <w:p w14:paraId="2D17862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921154989" w:edGrp="everyone" w:colFirst="2" w:colLast="2"/>
            <w:permStart w:id="1337542789" w:edGrp="everyone" w:colFirst="3" w:colLast="3"/>
            <w:permStart w:id="1032795367" w:edGrp="everyone" w:colFirst="4" w:colLast="4"/>
            <w:permStart w:id="499860941" w:edGrp="everyone" w:colFirst="5" w:colLast="5"/>
            <w:permEnd w:id="283529461"/>
            <w:permEnd w:id="637040805"/>
            <w:permEnd w:id="1080905087"/>
            <w:permEnd w:id="123953131"/>
          </w:p>
        </w:tc>
        <w:tc>
          <w:tcPr>
            <w:tcW w:w="7565" w:type="dxa"/>
          </w:tcPr>
          <w:p w14:paraId="7A83045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Provide any drawing, diagrams, sketches that are required to be included as part of the Electrical Risk Assessment</w:t>
            </w:r>
          </w:p>
        </w:tc>
        <w:tc>
          <w:tcPr>
            <w:tcW w:w="1417" w:type="dxa"/>
          </w:tcPr>
          <w:p w14:paraId="0F49C2CA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BC282BF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01E982E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00C0D86F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3FF10B49" w14:textId="77777777" w:rsidTr="00B658AE">
        <w:tc>
          <w:tcPr>
            <w:tcW w:w="2784" w:type="dxa"/>
            <w:vMerge/>
          </w:tcPr>
          <w:p w14:paraId="6CFCF288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938496736" w:edGrp="everyone" w:colFirst="2" w:colLast="2"/>
            <w:permStart w:id="1114865373" w:edGrp="everyone" w:colFirst="3" w:colLast="3"/>
            <w:permStart w:id="1152613292" w:edGrp="everyone" w:colFirst="4" w:colLast="4"/>
            <w:permStart w:id="319310419" w:edGrp="everyone" w:colFirst="5" w:colLast="5"/>
            <w:permEnd w:id="1921154989"/>
            <w:permEnd w:id="1337542789"/>
            <w:permEnd w:id="1032795367"/>
            <w:permEnd w:id="499860941"/>
          </w:p>
        </w:tc>
        <w:tc>
          <w:tcPr>
            <w:tcW w:w="7565" w:type="dxa"/>
          </w:tcPr>
          <w:p w14:paraId="3EF14E57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If the Electrical Risk Control Measures do not require inspection, then a justification must be provided</w:t>
            </w:r>
          </w:p>
        </w:tc>
        <w:tc>
          <w:tcPr>
            <w:tcW w:w="1417" w:type="dxa"/>
          </w:tcPr>
          <w:p w14:paraId="4A5745BC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11B06E1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54E3A77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3C9BCC1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0D3DF8C1" w14:textId="77777777" w:rsidTr="00B658AE">
        <w:tc>
          <w:tcPr>
            <w:tcW w:w="2784" w:type="dxa"/>
            <w:vMerge/>
          </w:tcPr>
          <w:p w14:paraId="1D4AB83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343890583" w:edGrp="everyone" w:colFirst="2" w:colLast="2"/>
            <w:permStart w:id="1727231503" w:edGrp="everyone" w:colFirst="3" w:colLast="3"/>
            <w:permStart w:id="1945321415" w:edGrp="everyone" w:colFirst="4" w:colLast="4"/>
            <w:permStart w:id="1090547517" w:edGrp="everyone" w:colFirst="5" w:colLast="5"/>
            <w:permEnd w:id="1938496736"/>
            <w:permEnd w:id="1114865373"/>
            <w:permEnd w:id="1152613292"/>
            <w:permEnd w:id="319310419"/>
          </w:p>
        </w:tc>
        <w:tc>
          <w:tcPr>
            <w:tcW w:w="7565" w:type="dxa"/>
          </w:tcPr>
          <w:p w14:paraId="56895DB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Confirm if the integrity and continuity of existing electrical circuits, including bonding, be affected by the planned tasks?</w:t>
            </w:r>
          </w:p>
        </w:tc>
        <w:tc>
          <w:tcPr>
            <w:tcW w:w="1417" w:type="dxa"/>
          </w:tcPr>
          <w:p w14:paraId="6EDCD925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29834BF7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2D060F6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5C88F579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4DBA645E" w14:textId="77777777" w:rsidTr="00B658AE">
        <w:tc>
          <w:tcPr>
            <w:tcW w:w="2784" w:type="dxa"/>
            <w:vMerge/>
          </w:tcPr>
          <w:p w14:paraId="1D7CB6C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076649948" w:edGrp="everyone" w:colFirst="2" w:colLast="2"/>
            <w:permStart w:id="773919612" w:edGrp="everyone" w:colFirst="3" w:colLast="3"/>
            <w:permStart w:id="763458138" w:edGrp="everyone" w:colFirst="4" w:colLast="4"/>
            <w:permStart w:id="2131779947" w:edGrp="everyone" w:colFirst="5" w:colLast="5"/>
            <w:permEnd w:id="343890583"/>
            <w:permEnd w:id="1727231503"/>
            <w:permEnd w:id="1945321415"/>
            <w:permEnd w:id="1090547517"/>
          </w:p>
        </w:tc>
        <w:tc>
          <w:tcPr>
            <w:tcW w:w="7565" w:type="dxa"/>
          </w:tcPr>
          <w:p w14:paraId="547C4EF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BE6615">
              <w:rPr>
                <w:rFonts w:ascii="Network Rail Sans" w:hAnsi="Network Rail Sans"/>
              </w:rPr>
              <w:t>If a site visit ha</w:t>
            </w:r>
            <w:r>
              <w:rPr>
                <w:rFonts w:ascii="Network Rail Sans" w:hAnsi="Network Rail Sans"/>
              </w:rPr>
              <w:t>s</w:t>
            </w:r>
            <w:r w:rsidRPr="00BE6615">
              <w:rPr>
                <w:rFonts w:ascii="Network Rail Sans" w:hAnsi="Network Rail Sans"/>
              </w:rPr>
              <w:t xml:space="preserve"> been waived by the Electrical Risk Assessor, confirm this has been reviewed by an Electrical Risk Assessment Reviewer (ERAR)</w:t>
            </w:r>
          </w:p>
        </w:tc>
        <w:tc>
          <w:tcPr>
            <w:tcW w:w="1417" w:type="dxa"/>
          </w:tcPr>
          <w:p w14:paraId="3FEDA0A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A38575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7E7AB0EA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43E1EFD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2F6368" w14:paraId="715CB175" w14:textId="77777777" w:rsidTr="00B658AE">
        <w:tc>
          <w:tcPr>
            <w:tcW w:w="2784" w:type="dxa"/>
            <w:vMerge/>
          </w:tcPr>
          <w:p w14:paraId="02A9478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permStart w:id="1044336025" w:edGrp="everyone" w:colFirst="2" w:colLast="2"/>
            <w:permStart w:id="422722614" w:edGrp="everyone" w:colFirst="3" w:colLast="3"/>
            <w:permStart w:id="1546208305" w:edGrp="everyone" w:colFirst="4" w:colLast="4"/>
            <w:permStart w:id="560619840" w:edGrp="everyone" w:colFirst="5" w:colLast="5"/>
            <w:permEnd w:id="1076649948"/>
            <w:permEnd w:id="773919612"/>
            <w:permEnd w:id="763458138"/>
            <w:permEnd w:id="2131779947"/>
          </w:p>
        </w:tc>
        <w:tc>
          <w:tcPr>
            <w:tcW w:w="7565" w:type="dxa"/>
          </w:tcPr>
          <w:p w14:paraId="33292C81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  <w:r w:rsidRPr="002F6368">
              <w:rPr>
                <w:rFonts w:ascii="Network Rail Sans" w:hAnsi="Network Rail Sans"/>
              </w:rPr>
              <w:t>Confirm the work can be completed safely with the proposed Electrical Risk Control Measures in place?</w:t>
            </w:r>
          </w:p>
        </w:tc>
        <w:tc>
          <w:tcPr>
            <w:tcW w:w="1417" w:type="dxa"/>
          </w:tcPr>
          <w:p w14:paraId="4D9D2862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2123081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57F99DE3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1E2AF744" w14:textId="77777777" w:rsidR="00813B54" w:rsidRPr="002F636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3B2858" w14:paraId="611AB9DA" w14:textId="77777777" w:rsidTr="00B658AE">
        <w:tc>
          <w:tcPr>
            <w:tcW w:w="2784" w:type="dxa"/>
            <w:vMerge w:val="restart"/>
          </w:tcPr>
          <w:p w14:paraId="0C10D9D5" w14:textId="77777777" w:rsidR="00813B54" w:rsidRDefault="00813B54" w:rsidP="00A05524">
            <w:pPr>
              <w:pStyle w:val="ListParagraph"/>
              <w:numPr>
                <w:ilvl w:val="0"/>
                <w:numId w:val="1"/>
              </w:numPr>
              <w:rPr>
                <w:rFonts w:ascii="Network Rail Sans" w:hAnsi="Network Rail Sans"/>
              </w:rPr>
            </w:pPr>
            <w:permStart w:id="1149049161" w:edGrp="everyone" w:colFirst="2" w:colLast="2"/>
            <w:permStart w:id="1788756428" w:edGrp="everyone" w:colFirst="3" w:colLast="3"/>
            <w:permStart w:id="810682105" w:edGrp="everyone" w:colFirst="4" w:colLast="4"/>
            <w:permStart w:id="1098411363" w:edGrp="everyone" w:colFirst="5" w:colLast="5"/>
            <w:permEnd w:id="1044336025"/>
            <w:permEnd w:id="422722614"/>
            <w:permEnd w:id="1546208305"/>
            <w:permEnd w:id="560619840"/>
            <w:r w:rsidRPr="003B2858">
              <w:rPr>
                <w:rFonts w:ascii="Network Rail Sans" w:hAnsi="Network Rail Sans"/>
              </w:rPr>
              <w:t>Receive countersignature from the Electrical Risk Assessment Reviewer (ERAR) (where applicable)</w:t>
            </w:r>
          </w:p>
          <w:p w14:paraId="7D816B76" w14:textId="77777777" w:rsidR="00813B54" w:rsidRPr="003B2858" w:rsidRDefault="00813B54" w:rsidP="00A05524">
            <w:pPr>
              <w:pStyle w:val="ListParagraph"/>
              <w:rPr>
                <w:rFonts w:ascii="Network Rail Sans" w:hAnsi="Network Rail Sans"/>
              </w:rPr>
            </w:pPr>
          </w:p>
        </w:tc>
        <w:tc>
          <w:tcPr>
            <w:tcW w:w="7565" w:type="dxa"/>
          </w:tcPr>
          <w:p w14:paraId="690478B6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  <w:r w:rsidRPr="003B2858">
              <w:rPr>
                <w:rFonts w:ascii="Network Rail Sans" w:hAnsi="Network Rail Sans"/>
              </w:rPr>
              <w:t>Countersignature of Part 1 of the ERAF</w:t>
            </w:r>
          </w:p>
        </w:tc>
        <w:tc>
          <w:tcPr>
            <w:tcW w:w="1417" w:type="dxa"/>
          </w:tcPr>
          <w:p w14:paraId="6B97DF37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3C5B3FE9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3AF9C19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53042560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3B2858" w14:paraId="256DBDDA" w14:textId="77777777" w:rsidTr="00B658AE">
        <w:tc>
          <w:tcPr>
            <w:tcW w:w="2784" w:type="dxa"/>
            <w:vMerge/>
          </w:tcPr>
          <w:p w14:paraId="5958C233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  <w:permStart w:id="1547659002" w:edGrp="everyone" w:colFirst="2" w:colLast="2"/>
            <w:permStart w:id="366621953" w:edGrp="everyone" w:colFirst="3" w:colLast="3"/>
            <w:permStart w:id="1102056893" w:edGrp="everyone" w:colFirst="4" w:colLast="4"/>
            <w:permStart w:id="246955031" w:edGrp="everyone" w:colFirst="5" w:colLast="5"/>
            <w:permEnd w:id="1149049161"/>
            <w:permEnd w:id="1788756428"/>
            <w:permEnd w:id="810682105"/>
            <w:permEnd w:id="1098411363"/>
          </w:p>
        </w:tc>
        <w:tc>
          <w:tcPr>
            <w:tcW w:w="7565" w:type="dxa"/>
          </w:tcPr>
          <w:p w14:paraId="3D1F0ED8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  <w:r w:rsidRPr="003B2858">
              <w:rPr>
                <w:rFonts w:ascii="Network Rail Sans" w:hAnsi="Network Rail Sans"/>
              </w:rPr>
              <w:t>Countersignature of Part 2 of the ERAF</w:t>
            </w:r>
          </w:p>
        </w:tc>
        <w:tc>
          <w:tcPr>
            <w:tcW w:w="1417" w:type="dxa"/>
          </w:tcPr>
          <w:p w14:paraId="6B895905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0F290BE1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34B98258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4BCA2802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3B2858" w14:paraId="1D6CE1FC" w14:textId="77777777" w:rsidTr="00B658AE">
        <w:tc>
          <w:tcPr>
            <w:tcW w:w="2784" w:type="dxa"/>
            <w:vMerge w:val="restart"/>
          </w:tcPr>
          <w:p w14:paraId="7E1927F6" w14:textId="77777777" w:rsidR="00813B54" w:rsidRPr="001878A0" w:rsidRDefault="00813B54" w:rsidP="00A05524">
            <w:pPr>
              <w:pStyle w:val="ListParagraph"/>
              <w:numPr>
                <w:ilvl w:val="0"/>
                <w:numId w:val="1"/>
              </w:numPr>
              <w:rPr>
                <w:rFonts w:ascii="Network Rail Sans" w:hAnsi="Network Rail Sans"/>
              </w:rPr>
            </w:pPr>
            <w:permStart w:id="1796956972" w:edGrp="everyone" w:colFirst="2" w:colLast="2"/>
            <w:permStart w:id="1486046411" w:edGrp="everyone" w:colFirst="3" w:colLast="3"/>
            <w:permStart w:id="867390587" w:edGrp="everyone" w:colFirst="4" w:colLast="4"/>
            <w:permStart w:id="1245585411" w:edGrp="everyone" w:colFirst="5" w:colLast="5"/>
            <w:permEnd w:id="1547659002"/>
            <w:permEnd w:id="366621953"/>
            <w:permEnd w:id="1102056893"/>
            <w:permEnd w:id="246955031"/>
            <w:r w:rsidRPr="001878A0">
              <w:rPr>
                <w:rFonts w:ascii="Network Rail Sans" w:hAnsi="Network Rail Sans"/>
              </w:rPr>
              <w:t>Electrical Risk Assessment Review</w:t>
            </w:r>
          </w:p>
        </w:tc>
        <w:tc>
          <w:tcPr>
            <w:tcW w:w="7565" w:type="dxa"/>
          </w:tcPr>
          <w:p w14:paraId="261F0B6B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  <w:r>
              <w:rPr>
                <w:rFonts w:ascii="Network Rail Sans" w:hAnsi="Network Rail Sans"/>
              </w:rPr>
              <w:t>Collect evidence when acting as electrical risk assessment reviewer (ERAR)</w:t>
            </w:r>
          </w:p>
        </w:tc>
        <w:tc>
          <w:tcPr>
            <w:tcW w:w="1417" w:type="dxa"/>
          </w:tcPr>
          <w:p w14:paraId="1005D5E0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4AEAA939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276AC80D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4689541E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3B2858" w14:paraId="0C699BC5" w14:textId="77777777" w:rsidTr="00B658AE">
        <w:tc>
          <w:tcPr>
            <w:tcW w:w="2784" w:type="dxa"/>
            <w:vMerge/>
          </w:tcPr>
          <w:p w14:paraId="75264747" w14:textId="77777777" w:rsidR="00813B54" w:rsidRPr="001878A0" w:rsidRDefault="00813B54" w:rsidP="00A05524">
            <w:pPr>
              <w:pStyle w:val="ListParagraph"/>
              <w:numPr>
                <w:ilvl w:val="0"/>
                <w:numId w:val="1"/>
              </w:numPr>
              <w:rPr>
                <w:rFonts w:ascii="Network Rail Sans" w:hAnsi="Network Rail Sans"/>
              </w:rPr>
            </w:pPr>
            <w:permStart w:id="262275935" w:edGrp="everyone" w:colFirst="2" w:colLast="2"/>
            <w:permStart w:id="1532590557" w:edGrp="everyone" w:colFirst="3" w:colLast="3"/>
            <w:permStart w:id="351548409" w:edGrp="everyone" w:colFirst="4" w:colLast="4"/>
            <w:permStart w:id="386270832" w:edGrp="everyone" w:colFirst="5" w:colLast="5"/>
            <w:permEnd w:id="1796956972"/>
            <w:permEnd w:id="1486046411"/>
            <w:permEnd w:id="867390587"/>
            <w:permEnd w:id="1245585411"/>
          </w:p>
        </w:tc>
        <w:tc>
          <w:tcPr>
            <w:tcW w:w="7565" w:type="dxa"/>
          </w:tcPr>
          <w:p w14:paraId="58895A9D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  <w:r>
              <w:rPr>
                <w:rFonts w:ascii="Network Rail Sans" w:hAnsi="Network Rail Sans"/>
              </w:rPr>
              <w:t>Review justification provided by ERAs for the selection of a suitable ESSoW</w:t>
            </w:r>
          </w:p>
        </w:tc>
        <w:tc>
          <w:tcPr>
            <w:tcW w:w="1417" w:type="dxa"/>
          </w:tcPr>
          <w:p w14:paraId="28662190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712253B2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4CF1D151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73F801CA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3B2858" w14:paraId="1A3455B6" w14:textId="77777777" w:rsidTr="00B658AE">
        <w:tc>
          <w:tcPr>
            <w:tcW w:w="2784" w:type="dxa"/>
            <w:vMerge/>
          </w:tcPr>
          <w:p w14:paraId="4A8991EF" w14:textId="77777777" w:rsidR="00813B54" w:rsidRPr="001878A0" w:rsidRDefault="00813B54" w:rsidP="00A05524">
            <w:pPr>
              <w:pStyle w:val="ListParagraph"/>
              <w:numPr>
                <w:ilvl w:val="0"/>
                <w:numId w:val="1"/>
              </w:numPr>
              <w:rPr>
                <w:rFonts w:ascii="Network Rail Sans" w:hAnsi="Network Rail Sans"/>
              </w:rPr>
            </w:pPr>
            <w:permStart w:id="1781492668" w:edGrp="everyone" w:colFirst="2" w:colLast="2"/>
            <w:permStart w:id="359488344" w:edGrp="everyone" w:colFirst="3" w:colLast="3"/>
            <w:permStart w:id="1516514328" w:edGrp="everyone" w:colFirst="4" w:colLast="4"/>
            <w:permStart w:id="772866372" w:edGrp="everyone" w:colFirst="5" w:colLast="5"/>
            <w:permEnd w:id="262275935"/>
            <w:permEnd w:id="1532590557"/>
            <w:permEnd w:id="351548409"/>
            <w:permEnd w:id="386270832"/>
          </w:p>
        </w:tc>
        <w:tc>
          <w:tcPr>
            <w:tcW w:w="7565" w:type="dxa"/>
          </w:tcPr>
          <w:p w14:paraId="1AB04E99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  <w:r>
              <w:rPr>
                <w:rFonts w:ascii="Network Rail Sans" w:hAnsi="Network Rail Sans"/>
              </w:rPr>
              <w:t>Review and confirm that the ESSoW selected by the ERAs is suitable for the task and task delivery method</w:t>
            </w:r>
          </w:p>
        </w:tc>
        <w:tc>
          <w:tcPr>
            <w:tcW w:w="1417" w:type="dxa"/>
          </w:tcPr>
          <w:p w14:paraId="78C41613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58FD695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4A27D963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75CB7AD6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3B2858" w14:paraId="08134ACF" w14:textId="77777777" w:rsidTr="00B658AE">
        <w:tc>
          <w:tcPr>
            <w:tcW w:w="2784" w:type="dxa"/>
            <w:vMerge/>
          </w:tcPr>
          <w:p w14:paraId="64C8E53B" w14:textId="77777777" w:rsidR="00813B54" w:rsidRPr="001878A0" w:rsidRDefault="00813B54" w:rsidP="00A05524">
            <w:pPr>
              <w:pStyle w:val="ListParagraph"/>
              <w:numPr>
                <w:ilvl w:val="0"/>
                <w:numId w:val="1"/>
              </w:numPr>
              <w:rPr>
                <w:rFonts w:ascii="Network Rail Sans" w:hAnsi="Network Rail Sans"/>
              </w:rPr>
            </w:pPr>
            <w:permStart w:id="965019095" w:edGrp="everyone" w:colFirst="2" w:colLast="2"/>
            <w:permStart w:id="970677255" w:edGrp="everyone" w:colFirst="3" w:colLast="3"/>
            <w:permStart w:id="170603443" w:edGrp="everyone" w:colFirst="4" w:colLast="4"/>
            <w:permStart w:id="703218920" w:edGrp="everyone" w:colFirst="5" w:colLast="5"/>
            <w:permEnd w:id="1781492668"/>
            <w:permEnd w:id="359488344"/>
            <w:permEnd w:id="1516514328"/>
            <w:permEnd w:id="772866372"/>
          </w:p>
        </w:tc>
        <w:tc>
          <w:tcPr>
            <w:tcW w:w="7565" w:type="dxa"/>
          </w:tcPr>
          <w:p w14:paraId="0A0EF888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  <w:r>
              <w:rPr>
                <w:rFonts w:ascii="Network Rail Sans" w:hAnsi="Network Rail Sans"/>
              </w:rPr>
              <w:t>Review and confirm that the control measures applied to the residual electrical hazards by the ERAs are appropriate to mitigate the risk</w:t>
            </w:r>
          </w:p>
        </w:tc>
        <w:tc>
          <w:tcPr>
            <w:tcW w:w="1417" w:type="dxa"/>
          </w:tcPr>
          <w:p w14:paraId="7B6122B0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587CBD5C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44796357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7FE4D02D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</w:tr>
      <w:tr w:rsidR="00813B54" w:rsidRPr="003B2858" w14:paraId="26481BF9" w14:textId="77777777" w:rsidTr="00B658AE">
        <w:tc>
          <w:tcPr>
            <w:tcW w:w="2784" w:type="dxa"/>
            <w:vMerge/>
          </w:tcPr>
          <w:p w14:paraId="67298F6F" w14:textId="77777777" w:rsidR="00813B54" w:rsidRPr="001878A0" w:rsidRDefault="00813B54" w:rsidP="00A05524">
            <w:pPr>
              <w:pStyle w:val="ListParagraph"/>
              <w:numPr>
                <w:ilvl w:val="0"/>
                <w:numId w:val="1"/>
              </w:numPr>
              <w:rPr>
                <w:rFonts w:ascii="Network Rail Sans" w:hAnsi="Network Rail Sans"/>
              </w:rPr>
            </w:pPr>
            <w:permStart w:id="1692612276" w:edGrp="everyone" w:colFirst="2" w:colLast="2"/>
            <w:permStart w:id="734210618" w:edGrp="everyone" w:colFirst="3" w:colLast="3"/>
            <w:permStart w:id="1145447017" w:edGrp="everyone" w:colFirst="4" w:colLast="4"/>
            <w:permStart w:id="1356100520" w:edGrp="everyone" w:colFirst="5" w:colLast="5"/>
            <w:permEnd w:id="965019095"/>
            <w:permEnd w:id="970677255"/>
            <w:permEnd w:id="170603443"/>
            <w:permEnd w:id="703218920"/>
          </w:p>
        </w:tc>
        <w:tc>
          <w:tcPr>
            <w:tcW w:w="7565" w:type="dxa"/>
          </w:tcPr>
          <w:p w14:paraId="407083EB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  <w:r>
              <w:rPr>
                <w:rFonts w:ascii="Network Rail Sans" w:hAnsi="Network Rail Sans"/>
              </w:rPr>
              <w:t>Review any justification provided by the ERAs for waiving a site visit (where applicable)</w:t>
            </w:r>
          </w:p>
        </w:tc>
        <w:tc>
          <w:tcPr>
            <w:tcW w:w="1417" w:type="dxa"/>
          </w:tcPr>
          <w:p w14:paraId="3781AC1B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04B46A91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276" w:type="dxa"/>
          </w:tcPr>
          <w:p w14:paraId="1868FF97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  <w:tc>
          <w:tcPr>
            <w:tcW w:w="1417" w:type="dxa"/>
          </w:tcPr>
          <w:p w14:paraId="0F21FF34" w14:textId="77777777" w:rsidR="00813B54" w:rsidRPr="003B2858" w:rsidRDefault="00813B54" w:rsidP="00A05524">
            <w:pPr>
              <w:rPr>
                <w:rFonts w:ascii="Network Rail Sans" w:hAnsi="Network Rail Sans"/>
              </w:rPr>
            </w:pPr>
          </w:p>
        </w:tc>
      </w:tr>
      <w:permEnd w:id="1692612276"/>
      <w:permEnd w:id="734210618"/>
      <w:permEnd w:id="1145447017"/>
      <w:permEnd w:id="1356100520"/>
    </w:tbl>
    <w:p w14:paraId="561FA36D" w14:textId="77777777" w:rsidR="00813B54" w:rsidRDefault="00813B54">
      <w:pPr>
        <w:rPr>
          <w:rFonts w:ascii="Network Rail Sans" w:hAnsi="Network Rail Sans"/>
        </w:rPr>
      </w:pPr>
    </w:p>
    <w:p w14:paraId="17F05072" w14:textId="77777777" w:rsidR="00813B54" w:rsidRDefault="00813B54">
      <w:pPr>
        <w:rPr>
          <w:rFonts w:ascii="Network Rail Sans" w:hAnsi="Network Rail Sans"/>
        </w:rPr>
      </w:pPr>
    </w:p>
    <w:p w14:paraId="6EFC4493" w14:textId="37B69E4E" w:rsidR="000C5B15" w:rsidRPr="002F6368" w:rsidRDefault="007D5C11" w:rsidP="002363E2">
      <w:pPr>
        <w:jc w:val="center"/>
        <w:rPr>
          <w:rFonts w:ascii="Network Rail Sans" w:hAnsi="Network Rail Sans"/>
        </w:rPr>
      </w:pPr>
      <w:r w:rsidRPr="002F6368">
        <w:rPr>
          <w:rFonts w:ascii="Network Rail Sans" w:hAnsi="Network Rail Sans"/>
        </w:rPr>
        <w:t>Mentor</w:t>
      </w:r>
      <w:r w:rsidR="00DF3487" w:rsidRPr="002F6368">
        <w:rPr>
          <w:rFonts w:ascii="Network Rail Sans" w:hAnsi="Network Rail Sans"/>
        </w:rPr>
        <w:t xml:space="preserve"> Name: </w:t>
      </w:r>
      <w:permStart w:id="1392256431" w:edGrp="everyone"/>
      <w:r w:rsidR="00DF3487" w:rsidRPr="002F6368">
        <w:rPr>
          <w:rFonts w:ascii="Network Rail Sans" w:hAnsi="Network Rail Sans"/>
        </w:rPr>
        <w:t>……………………………………</w:t>
      </w:r>
      <w:permEnd w:id="1392256431"/>
      <w:r w:rsidR="00DF3487" w:rsidRPr="002F6368">
        <w:rPr>
          <w:rFonts w:ascii="Network Rail Sans" w:hAnsi="Network Rail Sans"/>
        </w:rPr>
        <w:t xml:space="preserve"> </w:t>
      </w:r>
      <w:r w:rsidRPr="002F6368">
        <w:rPr>
          <w:rFonts w:ascii="Network Rail Sans" w:hAnsi="Network Rail Sans"/>
        </w:rPr>
        <w:t xml:space="preserve">Mentor </w:t>
      </w:r>
      <w:r w:rsidR="00DF3487" w:rsidRPr="002F6368">
        <w:rPr>
          <w:rFonts w:ascii="Network Rail Sans" w:hAnsi="Network Rail Sans"/>
        </w:rPr>
        <w:t xml:space="preserve">Signature: </w:t>
      </w:r>
      <w:permStart w:id="2099929634" w:edGrp="everyone"/>
      <w:r w:rsidR="002363E2" w:rsidRPr="002F6368">
        <w:rPr>
          <w:rFonts w:ascii="Network Rail Sans" w:hAnsi="Network Rail Sans"/>
        </w:rPr>
        <w:t>……………………………………</w:t>
      </w:r>
      <w:permEnd w:id="2099929634"/>
      <w:r w:rsidR="00DF3487" w:rsidRPr="002F6368">
        <w:rPr>
          <w:rFonts w:ascii="Network Rail Sans" w:hAnsi="Network Rail Sans"/>
        </w:rPr>
        <w:t xml:space="preserve"> Job Title: </w:t>
      </w:r>
      <w:permStart w:id="454035957" w:edGrp="everyone"/>
      <w:r w:rsidR="002363E2" w:rsidRPr="002F6368">
        <w:rPr>
          <w:rFonts w:ascii="Network Rail Sans" w:hAnsi="Network Rail Sans"/>
        </w:rPr>
        <w:t>……………………………………</w:t>
      </w:r>
      <w:permEnd w:id="454035957"/>
    </w:p>
    <w:sectPr w:rsidR="000C5B15" w:rsidRPr="002F6368" w:rsidSect="000C5B15">
      <w:headerReference w:type="even" r:id="rId10"/>
      <w:headerReference w:type="default" r:id="rId11"/>
      <w:footerReference w:type="default" r:id="rId12"/>
      <w:headerReference w:type="first" r:id="rId13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C1B4A8" w14:textId="77777777" w:rsidR="00407FBB" w:rsidRDefault="00407FBB" w:rsidP="000C5B15">
      <w:pPr>
        <w:spacing w:after="0" w:line="240" w:lineRule="auto"/>
      </w:pPr>
      <w:r>
        <w:separator/>
      </w:r>
    </w:p>
  </w:endnote>
  <w:endnote w:type="continuationSeparator" w:id="0">
    <w:p w14:paraId="53BB19C9" w14:textId="77777777" w:rsidR="00407FBB" w:rsidRDefault="00407FBB" w:rsidP="000C5B15">
      <w:pPr>
        <w:spacing w:after="0" w:line="240" w:lineRule="auto"/>
      </w:pPr>
      <w:r>
        <w:continuationSeparator/>
      </w:r>
    </w:p>
  </w:endnote>
  <w:endnote w:type="continuationNotice" w:id="1">
    <w:p w14:paraId="616E3D29" w14:textId="77777777" w:rsidR="00407FBB" w:rsidRDefault="00407FB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twork Rail Sans">
    <w:altName w:val="Calibri"/>
    <w:panose1 w:val="02000000040000020004"/>
    <w:charset w:val="00"/>
    <w:family w:val="auto"/>
    <w:pitch w:val="variable"/>
    <w:sig w:usb0="A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69664" w14:textId="65904BD4" w:rsidR="000C5B15" w:rsidRPr="002F6368" w:rsidRDefault="00ED64C3">
    <w:pPr>
      <w:pStyle w:val="Footer"/>
      <w:jc w:val="right"/>
      <w:rPr>
        <w:rFonts w:ascii="Network Rail Sans" w:hAnsi="Network Rail Sans"/>
      </w:rPr>
    </w:pPr>
    <w:r w:rsidRPr="002F6368">
      <w:rPr>
        <w:rFonts w:ascii="Network Rail Sans" w:hAnsi="Network Rail Sans"/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F567AD8" wp14:editId="23DB91C7">
              <wp:simplePos x="0" y="0"/>
              <wp:positionH relativeFrom="page">
                <wp:posOffset>6350</wp:posOffset>
              </wp:positionH>
              <wp:positionV relativeFrom="paragraph">
                <wp:posOffset>-70485</wp:posOffset>
              </wp:positionV>
              <wp:extent cx="10681516" cy="19050"/>
              <wp:effectExtent l="19050" t="19050" r="24765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681516" cy="19050"/>
                      </a:xfrm>
                      <a:prstGeom prst="line">
                        <a:avLst/>
                      </a:prstGeom>
                      <a:ln w="28575">
                        <a:solidFill>
                          <a:srgbClr val="E97B1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5DB62E2" id="Straight Connector 6" o:spid="_x0000_s1026" style="position:absolute;flip:y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.5pt,-5.55pt" to="841.55pt,-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" strokecolor="#e97b17" strokeweight="2.25pt">
              <v:stroke joinstyle="miter"/>
              <w10:wrap anchorx="page"/>
            </v:line>
          </w:pict>
        </mc:Fallback>
      </mc:AlternateContent>
    </w:r>
    <w:r w:rsidR="000C5B15" w:rsidRPr="002F6368">
      <w:rPr>
        <w:rFonts w:ascii="Network Rail Sans" w:hAnsi="Network Rail Sans"/>
      </w:rPr>
      <w:t xml:space="preserve">Page </w:t>
    </w:r>
    <w:sdt>
      <w:sdtPr>
        <w:rPr>
          <w:rFonts w:ascii="Network Rail Sans" w:hAnsi="Network Rail Sans"/>
        </w:rPr>
        <w:id w:val="162187263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C5B15" w:rsidRPr="002F6368">
          <w:rPr>
            <w:rFonts w:ascii="Network Rail Sans" w:hAnsi="Network Rail Sans"/>
          </w:rPr>
          <w:fldChar w:fldCharType="begin"/>
        </w:r>
        <w:r w:rsidR="000C5B15" w:rsidRPr="002F6368">
          <w:rPr>
            <w:rFonts w:ascii="Network Rail Sans" w:hAnsi="Network Rail Sans"/>
          </w:rPr>
          <w:instrText xml:space="preserve"> PAGE   \* MERGEFORMAT </w:instrText>
        </w:r>
        <w:r w:rsidR="000C5B15" w:rsidRPr="002F6368">
          <w:rPr>
            <w:rFonts w:ascii="Network Rail Sans" w:hAnsi="Network Rail Sans"/>
          </w:rPr>
          <w:fldChar w:fldCharType="separate"/>
        </w:r>
        <w:r w:rsidR="000C5B15" w:rsidRPr="002F6368">
          <w:rPr>
            <w:rFonts w:ascii="Network Rail Sans" w:hAnsi="Network Rail Sans"/>
            <w:noProof/>
          </w:rPr>
          <w:t>2</w:t>
        </w:r>
        <w:r w:rsidR="000C5B15" w:rsidRPr="002F6368">
          <w:rPr>
            <w:rFonts w:ascii="Network Rail Sans" w:hAnsi="Network Rail Sans"/>
            <w:noProof/>
          </w:rPr>
          <w:fldChar w:fldCharType="end"/>
        </w:r>
      </w:sdtContent>
    </w:sdt>
  </w:p>
  <w:p w14:paraId="2F86F6FF" w14:textId="77777777" w:rsidR="000C5B15" w:rsidRDefault="000C5B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E832F" w14:textId="77777777" w:rsidR="00407FBB" w:rsidRDefault="00407FBB" w:rsidP="000C5B15">
      <w:pPr>
        <w:spacing w:after="0" w:line="240" w:lineRule="auto"/>
      </w:pPr>
      <w:r>
        <w:separator/>
      </w:r>
    </w:p>
  </w:footnote>
  <w:footnote w:type="continuationSeparator" w:id="0">
    <w:p w14:paraId="389A24E1" w14:textId="77777777" w:rsidR="00407FBB" w:rsidRDefault="00407FBB" w:rsidP="000C5B15">
      <w:pPr>
        <w:spacing w:after="0" w:line="240" w:lineRule="auto"/>
      </w:pPr>
      <w:r>
        <w:continuationSeparator/>
      </w:r>
    </w:p>
  </w:footnote>
  <w:footnote w:type="continuationNotice" w:id="1">
    <w:p w14:paraId="7A795B1D" w14:textId="77777777" w:rsidR="00407FBB" w:rsidRDefault="00407FB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2D340" w14:textId="77777777" w:rsidR="000C5B15" w:rsidRDefault="000C5B1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19F9D65C" wp14:editId="20A14D55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6510" b="17145"/>
              <wp:wrapSquare wrapText="bothSides"/>
              <wp:docPr id="2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0AD9140" w14:textId="77777777" w:rsidR="000C5B15" w:rsidRPr="000C5B15" w:rsidRDefault="000C5B1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0C5B1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9F9D65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.05pt;width:34.95pt;height:34.95pt;z-index:251658241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hLDTKNYAAAADAQAA&#10;DwAAAGRycy9kb3ducmV2LnhtbEyPwU7DMAyG70i8Q2QkbiwZh7GVptM0iQs3BkLaLWu8piJxqiTr&#10;2rfHO8HR/n99/lxvp+DFiCn3kTQsFwoEUhttT52Gr8+3pzWIXAxZ4yOhhhkzbJv7u9pUNl7pA8dD&#10;6QRDKFdGgytlqKTMrcNg8iIOSJydYwqm8Jg6aZO5Mjx4+azUSgbTE19wZsC9w/bncAkaXqbviEPG&#10;PR7PY5tcP6/9+6z148O0ewVRcCp/Zbjpszo07HSKF7JZeA38SLltBWerzQbEiblKgWxq+d+9+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CEsNMo1gAAAAMBAAAPAAAAAAAAAAAAAAAA&#10;AFoEAABkcnMvZG93bnJldi54bWxQSwUGAAAAAAQABADzAAAAXQUAAAAA&#10;" filled="f" stroked="f">
              <v:textbox style="mso-fit-shape-to-text:t" inset="0,0,0,0">
                <w:txbxContent>
                  <w:p w14:paraId="20AD9140" w14:textId="77777777" w:rsidR="000C5B15" w:rsidRPr="000C5B15" w:rsidRDefault="000C5B1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0C5B1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DF07F" w14:textId="77777777" w:rsidR="000C5B15" w:rsidRPr="00CC7411" w:rsidRDefault="00BD3386" w:rsidP="00CC741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B14074A" wp14:editId="3F24C5FB">
              <wp:simplePos x="0" y="0"/>
              <wp:positionH relativeFrom="page">
                <wp:posOffset>1270</wp:posOffset>
              </wp:positionH>
              <wp:positionV relativeFrom="paragraph">
                <wp:posOffset>247015</wp:posOffset>
              </wp:positionV>
              <wp:extent cx="10681516" cy="19050"/>
              <wp:effectExtent l="19050" t="19050" r="2476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681516" cy="19050"/>
                      </a:xfrm>
                      <a:prstGeom prst="line">
                        <a:avLst/>
                      </a:prstGeom>
                      <a:ln w="28575">
                        <a:solidFill>
                          <a:srgbClr val="E97B1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A0CC86E" id="Straight Connector 5" o:spid="_x0000_s1026" style="position:absolute;flip:y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.1pt,19.45pt" to="841.15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" strokecolor="#e97b17" strokeweight="2.25pt">
              <v:stroke joinstyle="miter"/>
              <w10:wrap anchorx="page"/>
            </v:line>
          </w:pict>
        </mc:Fallback>
      </mc:AlternateContent>
    </w:r>
    <w:r w:rsidR="00CC7411">
      <w:rPr>
        <w:noProof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6CEB5D6D" wp14:editId="7420E167">
              <wp:simplePos x="0" y="0"/>
              <wp:positionH relativeFrom="page">
                <wp:align>left</wp:align>
              </wp:positionH>
              <wp:positionV relativeFrom="paragraph">
                <wp:posOffset>-438876</wp:posOffset>
              </wp:positionV>
              <wp:extent cx="10678795" cy="685800"/>
              <wp:effectExtent l="0" t="0" r="27305" b="19050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78886" cy="68580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chemeClr val="tx1"/>
                          </a:gs>
                          <a:gs pos="85000">
                            <a:schemeClr val="bg1">
                              <a:lumMod val="50000"/>
                            </a:schemeClr>
                          </a:gs>
                          <a:gs pos="100000">
                            <a:schemeClr val="bg1">
                              <a:lumMod val="65000"/>
                            </a:schemeClr>
                          </a:gs>
                        </a:gsLst>
                        <a:lin ang="0" scaled="1"/>
                        <a:tileRect/>
                      </a:gra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07E1A2" w14:textId="77777777" w:rsidR="00BD3386" w:rsidRPr="002F6368" w:rsidRDefault="00BD3386" w:rsidP="00CC7411">
                          <w:pPr>
                            <w:pStyle w:val="Header"/>
                            <w:jc w:val="center"/>
                            <w:rPr>
                              <w:rFonts w:ascii="Network Rail Sans" w:hAnsi="Network Rail Sans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</w:p>
                        <w:p w14:paraId="73C30DE0" w14:textId="5B35D3B6" w:rsidR="00CC7411" w:rsidRPr="002F6368" w:rsidRDefault="00CC7411" w:rsidP="00CC7411">
                          <w:pPr>
                            <w:pStyle w:val="Header"/>
                            <w:jc w:val="center"/>
                            <w:rPr>
                              <w:rFonts w:ascii="Network Rail Sans" w:hAnsi="Network Rail Sans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2F6368">
                            <w:rPr>
                              <w:rFonts w:ascii="Network Rail Sans" w:hAnsi="Network Rail Sans"/>
                              <w:color w:val="FFFFFF" w:themeColor="background1"/>
                              <w:sz w:val="28"/>
                              <w:szCs w:val="28"/>
                            </w:rPr>
                            <w:t>Competence and training in OLE electrical safety – Electrical Risk Assessor Work Experience Record</w:t>
                          </w:r>
                        </w:p>
                        <w:p w14:paraId="4A4D4DE9" w14:textId="159EC271" w:rsidR="00CC7411" w:rsidRPr="002F6368" w:rsidRDefault="00CC7411" w:rsidP="00CC7411">
                          <w:pPr>
                            <w:pStyle w:val="Header"/>
                            <w:jc w:val="center"/>
                            <w:rPr>
                              <w:rFonts w:ascii="Network Rail Sans" w:hAnsi="Network Rail Sans"/>
                              <w:i/>
                              <w:iCs/>
                              <w:color w:val="FFFFFF" w:themeColor="background1"/>
                            </w:rPr>
                          </w:pPr>
                          <w:r w:rsidRPr="002F6368">
                            <w:rPr>
                              <w:rFonts w:ascii="Network Rail Sans" w:hAnsi="Network Rail Sans"/>
                              <w:i/>
                              <w:iCs/>
                              <w:color w:val="FFFFFF" w:themeColor="background1"/>
                            </w:rPr>
                            <w:t>(Part of Action Learning process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EB5D6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7" type="#_x0000_t202" style="position:absolute;margin-left:0;margin-top:-34.55pt;width:840.85pt;height:54pt;z-index:251658242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" fillcolor="black [3213]">
              <v:fill color2="#a5a5a5 [2092]" rotate="t" angle="90" colors="0 black;55706f #7f7f7f;1 #a6a6a6" focus="100%" type="gradient"/>
              <v:textbox>
                <w:txbxContent>
                  <w:p w14:paraId="3B07E1A2" w14:textId="77777777" w:rsidR="00BD3386" w:rsidRPr="002F6368" w:rsidRDefault="00BD3386" w:rsidP="00CC7411">
                    <w:pPr>
                      <w:pStyle w:val="Header"/>
                      <w:jc w:val="center"/>
                      <w:rPr>
                        <w:rFonts w:ascii="Network Rail Sans" w:hAnsi="Network Rail Sans"/>
                        <w:color w:val="FFFFFF" w:themeColor="background1"/>
                        <w:sz w:val="24"/>
                        <w:szCs w:val="24"/>
                      </w:rPr>
                    </w:pPr>
                  </w:p>
                  <w:p w14:paraId="73C30DE0" w14:textId="5B35D3B6" w:rsidR="00CC7411" w:rsidRPr="002F6368" w:rsidRDefault="00CC7411" w:rsidP="00CC7411">
                    <w:pPr>
                      <w:pStyle w:val="Header"/>
                      <w:jc w:val="center"/>
                      <w:rPr>
                        <w:rFonts w:ascii="Network Rail Sans" w:hAnsi="Network Rail Sans"/>
                        <w:color w:val="FFFFFF" w:themeColor="background1"/>
                        <w:sz w:val="28"/>
                        <w:szCs w:val="28"/>
                      </w:rPr>
                    </w:pPr>
                    <w:r w:rsidRPr="002F6368">
                      <w:rPr>
                        <w:rFonts w:ascii="Network Rail Sans" w:hAnsi="Network Rail Sans"/>
                        <w:color w:val="FFFFFF" w:themeColor="background1"/>
                        <w:sz w:val="28"/>
                        <w:szCs w:val="28"/>
                      </w:rPr>
                      <w:t>Competence and training in OLE electrical safety – Electrical Risk Assessor Work Experience Record</w:t>
                    </w:r>
                  </w:p>
                  <w:p w14:paraId="4A4D4DE9" w14:textId="159EC271" w:rsidR="00CC7411" w:rsidRPr="002F6368" w:rsidRDefault="00CC7411" w:rsidP="00CC7411">
                    <w:pPr>
                      <w:pStyle w:val="Header"/>
                      <w:jc w:val="center"/>
                      <w:rPr>
                        <w:rFonts w:ascii="Network Rail Sans" w:hAnsi="Network Rail Sans"/>
                        <w:i/>
                        <w:iCs/>
                        <w:color w:val="FFFFFF" w:themeColor="background1"/>
                      </w:rPr>
                    </w:pPr>
                    <w:r w:rsidRPr="002F6368">
                      <w:rPr>
                        <w:rFonts w:ascii="Network Rail Sans" w:hAnsi="Network Rail Sans"/>
                        <w:i/>
                        <w:iCs/>
                        <w:color w:val="FFFFFF" w:themeColor="background1"/>
                      </w:rPr>
                      <w:t>(Part of Action Learning process)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BA746" w14:textId="77777777" w:rsidR="000C5B15" w:rsidRDefault="000C5B1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E3E23F8" wp14:editId="60F6E33E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6510" b="17145"/>
              <wp:wrapSquare wrapText="bothSides"/>
              <wp:docPr id="1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78AEFE" w14:textId="77777777" w:rsidR="000C5B15" w:rsidRPr="000C5B15" w:rsidRDefault="000C5B1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0C5B1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E3E23F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" style="position:absolute;margin-left:0;margin-top:.05pt;width:34.95pt;height:34.95pt;z-index:25165824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" filled="f" stroked="f">
              <v:textbox style="mso-fit-shape-to-text:t" inset="0,0,0,0">
                <w:txbxContent>
                  <w:p w14:paraId="7A78AEFE" w14:textId="77777777" w:rsidR="000C5B15" w:rsidRPr="000C5B15" w:rsidRDefault="000C5B1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0C5B1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9D1952"/>
    <w:multiLevelType w:val="hybridMultilevel"/>
    <w:tmpl w:val="1A5A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2096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GYsqFHjytWmbsQ0Q8fL1BEyksPkl7iW+LaUpYr92FX/uuqSpSwWbgbb4yQjXPs5IdGEHAXA81yQAhqkkSGNcmw==" w:salt="Cx21EFABf1+Sl10u0H4KA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QwMjIzMjC3MDA1NzBS0lEKTi0uzszPAykwqgUAQF6/hSwAAAA="/>
  </w:docVars>
  <w:rsids>
    <w:rsidRoot w:val="000C5B15"/>
    <w:rsid w:val="00013ACA"/>
    <w:rsid w:val="00031F55"/>
    <w:rsid w:val="000519BD"/>
    <w:rsid w:val="00052E51"/>
    <w:rsid w:val="00053B7E"/>
    <w:rsid w:val="000653DB"/>
    <w:rsid w:val="00092947"/>
    <w:rsid w:val="00094D21"/>
    <w:rsid w:val="000A04C1"/>
    <w:rsid w:val="000C5B15"/>
    <w:rsid w:val="000C7BF7"/>
    <w:rsid w:val="000D33E9"/>
    <w:rsid w:val="0011402F"/>
    <w:rsid w:val="00124881"/>
    <w:rsid w:val="00137423"/>
    <w:rsid w:val="0014143E"/>
    <w:rsid w:val="0015565A"/>
    <w:rsid w:val="00176821"/>
    <w:rsid w:val="00180F4F"/>
    <w:rsid w:val="001878A0"/>
    <w:rsid w:val="00193304"/>
    <w:rsid w:val="00194C34"/>
    <w:rsid w:val="00194C8A"/>
    <w:rsid w:val="001B4B57"/>
    <w:rsid w:val="001C4B5E"/>
    <w:rsid w:val="001E08B3"/>
    <w:rsid w:val="001F03A8"/>
    <w:rsid w:val="002363E2"/>
    <w:rsid w:val="0023722D"/>
    <w:rsid w:val="00247A00"/>
    <w:rsid w:val="0025402D"/>
    <w:rsid w:val="00280DCE"/>
    <w:rsid w:val="002A3043"/>
    <w:rsid w:val="002B0B80"/>
    <w:rsid w:val="002F4A66"/>
    <w:rsid w:val="002F6368"/>
    <w:rsid w:val="00311B23"/>
    <w:rsid w:val="003205A0"/>
    <w:rsid w:val="0033200A"/>
    <w:rsid w:val="003334E8"/>
    <w:rsid w:val="00334AFE"/>
    <w:rsid w:val="00385FCB"/>
    <w:rsid w:val="003B2858"/>
    <w:rsid w:val="003B4261"/>
    <w:rsid w:val="003D0162"/>
    <w:rsid w:val="003D4757"/>
    <w:rsid w:val="003E1AA6"/>
    <w:rsid w:val="003E5B1D"/>
    <w:rsid w:val="00407FBB"/>
    <w:rsid w:val="00417452"/>
    <w:rsid w:val="00463F55"/>
    <w:rsid w:val="004763F7"/>
    <w:rsid w:val="00495396"/>
    <w:rsid w:val="004C3BCF"/>
    <w:rsid w:val="004C4C5F"/>
    <w:rsid w:val="004C67CA"/>
    <w:rsid w:val="005047EC"/>
    <w:rsid w:val="00515DAD"/>
    <w:rsid w:val="00536D22"/>
    <w:rsid w:val="0054559F"/>
    <w:rsid w:val="005478B3"/>
    <w:rsid w:val="00551DE3"/>
    <w:rsid w:val="00554EBA"/>
    <w:rsid w:val="005714A4"/>
    <w:rsid w:val="00586988"/>
    <w:rsid w:val="00595DB6"/>
    <w:rsid w:val="005D0CD1"/>
    <w:rsid w:val="006041EB"/>
    <w:rsid w:val="00621AD3"/>
    <w:rsid w:val="00627E13"/>
    <w:rsid w:val="006438DE"/>
    <w:rsid w:val="006475E8"/>
    <w:rsid w:val="00651A6A"/>
    <w:rsid w:val="00654305"/>
    <w:rsid w:val="006A32AF"/>
    <w:rsid w:val="006A65C2"/>
    <w:rsid w:val="006A69AA"/>
    <w:rsid w:val="006B592B"/>
    <w:rsid w:val="006D5A9B"/>
    <w:rsid w:val="006E7349"/>
    <w:rsid w:val="006F5824"/>
    <w:rsid w:val="0073004D"/>
    <w:rsid w:val="00751A96"/>
    <w:rsid w:val="00752A7C"/>
    <w:rsid w:val="0076553C"/>
    <w:rsid w:val="00782602"/>
    <w:rsid w:val="0079422E"/>
    <w:rsid w:val="00796278"/>
    <w:rsid w:val="007A628A"/>
    <w:rsid w:val="007B7A2E"/>
    <w:rsid w:val="007C7341"/>
    <w:rsid w:val="007D44F4"/>
    <w:rsid w:val="007D5C11"/>
    <w:rsid w:val="007E5710"/>
    <w:rsid w:val="0081149F"/>
    <w:rsid w:val="00813B54"/>
    <w:rsid w:val="00833285"/>
    <w:rsid w:val="00834AC5"/>
    <w:rsid w:val="008656EB"/>
    <w:rsid w:val="00882F85"/>
    <w:rsid w:val="00895D24"/>
    <w:rsid w:val="008A4A30"/>
    <w:rsid w:val="008E2E77"/>
    <w:rsid w:val="00931040"/>
    <w:rsid w:val="00956143"/>
    <w:rsid w:val="0096576E"/>
    <w:rsid w:val="009D7E9B"/>
    <w:rsid w:val="00A014CF"/>
    <w:rsid w:val="00A05524"/>
    <w:rsid w:val="00A5197E"/>
    <w:rsid w:val="00A83A0A"/>
    <w:rsid w:val="00A96B9E"/>
    <w:rsid w:val="00AC0AA9"/>
    <w:rsid w:val="00AC5699"/>
    <w:rsid w:val="00AD5DEC"/>
    <w:rsid w:val="00AD67C6"/>
    <w:rsid w:val="00B27669"/>
    <w:rsid w:val="00B42AD2"/>
    <w:rsid w:val="00B57B61"/>
    <w:rsid w:val="00B64710"/>
    <w:rsid w:val="00B658AE"/>
    <w:rsid w:val="00B7019A"/>
    <w:rsid w:val="00B72039"/>
    <w:rsid w:val="00B7254A"/>
    <w:rsid w:val="00BA0AD0"/>
    <w:rsid w:val="00BB772A"/>
    <w:rsid w:val="00BC74F7"/>
    <w:rsid w:val="00BC782A"/>
    <w:rsid w:val="00BD3386"/>
    <w:rsid w:val="00BE1AAB"/>
    <w:rsid w:val="00BE6615"/>
    <w:rsid w:val="00C0383D"/>
    <w:rsid w:val="00C54E68"/>
    <w:rsid w:val="00C614F0"/>
    <w:rsid w:val="00C6434C"/>
    <w:rsid w:val="00C71D68"/>
    <w:rsid w:val="00C71E97"/>
    <w:rsid w:val="00CC7411"/>
    <w:rsid w:val="00CF2ACB"/>
    <w:rsid w:val="00CF632A"/>
    <w:rsid w:val="00D05B1C"/>
    <w:rsid w:val="00D24084"/>
    <w:rsid w:val="00D45380"/>
    <w:rsid w:val="00D52031"/>
    <w:rsid w:val="00D6672F"/>
    <w:rsid w:val="00D93FDA"/>
    <w:rsid w:val="00DB6394"/>
    <w:rsid w:val="00DC3614"/>
    <w:rsid w:val="00DE0B4F"/>
    <w:rsid w:val="00DF3487"/>
    <w:rsid w:val="00E15F95"/>
    <w:rsid w:val="00E243AB"/>
    <w:rsid w:val="00E4709E"/>
    <w:rsid w:val="00E5031C"/>
    <w:rsid w:val="00E76B55"/>
    <w:rsid w:val="00E81A3C"/>
    <w:rsid w:val="00E9345E"/>
    <w:rsid w:val="00E97188"/>
    <w:rsid w:val="00EC0B8E"/>
    <w:rsid w:val="00EC1D5A"/>
    <w:rsid w:val="00ED5BE0"/>
    <w:rsid w:val="00ED64C3"/>
    <w:rsid w:val="00F073DC"/>
    <w:rsid w:val="00F1658D"/>
    <w:rsid w:val="00F35430"/>
    <w:rsid w:val="00F73FF4"/>
    <w:rsid w:val="00F907B0"/>
    <w:rsid w:val="00FA4F0A"/>
    <w:rsid w:val="00FC5A03"/>
    <w:rsid w:val="00FF4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456739"/>
  <w15:chartTrackingRefBased/>
  <w15:docId w15:val="{3314272D-A3A9-4F0A-AA19-800203A40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B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B15"/>
  </w:style>
  <w:style w:type="paragraph" w:styleId="Footer">
    <w:name w:val="footer"/>
    <w:basedOn w:val="Normal"/>
    <w:link w:val="FooterChar"/>
    <w:uiPriority w:val="99"/>
    <w:unhideWhenUsed/>
    <w:rsid w:val="000C5B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B15"/>
  </w:style>
  <w:style w:type="table" w:styleId="TableGrid">
    <w:name w:val="Table Grid"/>
    <w:basedOn w:val="TableNormal"/>
    <w:uiPriority w:val="39"/>
    <w:rsid w:val="000C5B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77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60BD828582CB4989C2B5A8BAFEF282" ma:contentTypeVersion="23" ma:contentTypeDescription="Create a new document." ma:contentTypeScope="" ma:versionID="20bea1ff4c78553283a6a3d9d2ef06ba">
  <xsd:schema xmlns:xsd="http://www.w3.org/2001/XMLSchema" xmlns:xs="http://www.w3.org/2001/XMLSchema" xmlns:p="http://schemas.microsoft.com/office/2006/metadata/properties" xmlns:ns2="78fbf437-cf2f-492a-891b-1de413c56947" xmlns:ns3="d87d6417-dc96-48bf-b205-54830de4967c" xmlns:ns4="af32717b-85d4-46b0-82d8-410bc3119485" targetNamespace="http://schemas.microsoft.com/office/2006/metadata/properties" ma:root="true" ma:fieldsID="71f4c020c87c38823178d7416cba4f73" ns2:_="" ns3:_="" ns4:_="">
    <xsd:import namespace="78fbf437-cf2f-492a-891b-1de413c56947"/>
    <xsd:import namespace="d87d6417-dc96-48bf-b205-54830de4967c"/>
    <xsd:import namespace="af32717b-85d4-46b0-82d8-410bc31194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Brief_x0020_Description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ReadyforTAReview_x003f_" minOccurs="0"/>
                <xsd:element ref="ns2:ReadyforESDReview_x003f_" minOccurs="0"/>
                <xsd:element ref="ns2:Signed_x002d_off_x003f_" minOccurs="0"/>
                <xsd:element ref="ns2:Status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bf437-cf2f-492a-891b-1de413c569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Brief_x0020_Description" ma:index="12" nillable="true" ma:displayName="Brief Description" ma:internalName="Brief_x0020_Description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ReadyforTAReview_x003f_" ma:index="24" nillable="true" ma:displayName="Ready for TA Review?" ma:default="No" ma:format="RadioButtons" ma:internalName="ReadyforTAReview_x003f_">
      <xsd:simpleType>
        <xsd:restriction base="dms:Choice">
          <xsd:enumeration value="Yes"/>
          <xsd:enumeration value="No"/>
        </xsd:restriction>
      </xsd:simpleType>
    </xsd:element>
    <xsd:element name="ReadyforESDReview_x003f_" ma:index="25" nillable="true" ma:displayName="Ready for ESD Review?" ma:default="No" ma:format="RadioButtons" ma:internalName="ReadyforESDReview_x003f_">
      <xsd:simpleType>
        <xsd:restriction base="dms:Choice">
          <xsd:enumeration value="Yes"/>
          <xsd:enumeration value="No"/>
        </xsd:restriction>
      </xsd:simpleType>
    </xsd:element>
    <xsd:element name="Signed_x002d_off_x003f_" ma:index="26" nillable="true" ma:displayName="Signed-off?" ma:default="1" ma:format="Dropdown" ma:internalName="Signed_x002d_off_x003f_">
      <xsd:simpleType>
        <xsd:restriction base="dms:Boolean"/>
      </xsd:simpleType>
    </xsd:element>
    <xsd:element name="Status" ma:index="27" nillable="true" ma:displayName="Status" ma:default="Under Review" ma:format="Dropdown" ma:internalName="Status">
      <xsd:simpleType>
        <xsd:restriction base="dms:Choice">
          <xsd:enumeration value="FINAL"/>
          <xsd:enumeration value="Under Review"/>
        </xsd:restriction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d6417-dc96-48bf-b205-54830de4967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2717b-85d4-46b0-82d8-410bc311948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8ad4aac-33db-4493-b913-bc9553bf3905}" ma:internalName="TaxCatchAll" ma:showField="CatchAllData" ma:web="d87d6417-dc96-48bf-b205-54830de496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rief_x0020_Description xmlns="78fbf437-cf2f-492a-891b-1de413c56947" xsi:nil="true"/>
    <lcf76f155ced4ddcb4097134ff3c332f xmlns="78fbf437-cf2f-492a-891b-1de413c56947">
      <Terms xmlns="http://schemas.microsoft.com/office/infopath/2007/PartnerControls"/>
    </lcf76f155ced4ddcb4097134ff3c332f>
    <TaxCatchAll xmlns="af32717b-85d4-46b0-82d8-410bc3119485" xsi:nil="true"/>
    <ReadyforTAReview_x003f_ xmlns="78fbf437-cf2f-492a-891b-1de413c56947">No</ReadyforTAReview_x003f_>
    <ReadyforESDReview_x003f_ xmlns="78fbf437-cf2f-492a-891b-1de413c56947">No</ReadyforESDReview_x003f_>
    <Status xmlns="78fbf437-cf2f-492a-891b-1de413c56947">Under Review</Status>
    <Signed_x002d_off_x003f_ xmlns="78fbf437-cf2f-492a-891b-1de413c56947">true</Signed_x002d_off_x003f_>
  </documentManagement>
</p:properties>
</file>

<file path=customXml/itemProps1.xml><?xml version="1.0" encoding="utf-8"?>
<ds:datastoreItem xmlns:ds="http://schemas.openxmlformats.org/officeDocument/2006/customXml" ds:itemID="{056C9203-F782-4296-8E2C-4C1BB52928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A3EF05-F35E-4FF8-8D68-FD526BF634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fbf437-cf2f-492a-891b-1de413c56947"/>
    <ds:schemaRef ds:uri="d87d6417-dc96-48bf-b205-54830de4967c"/>
    <ds:schemaRef ds:uri="af32717b-85d4-46b0-82d8-410bc31194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3B8DAD-EC32-49C0-8DBD-D38D68BF1D5B}">
  <ds:schemaRefs>
    <ds:schemaRef ds:uri="af32717b-85d4-46b0-82d8-410bc3119485"/>
    <ds:schemaRef ds:uri="http://schemas.microsoft.com/office/2006/metadata/properties"/>
    <ds:schemaRef ds:uri="http://purl.org/dc/terms/"/>
    <ds:schemaRef ds:uri="http://schemas.microsoft.com/office/2006/documentManagement/types"/>
    <ds:schemaRef ds:uri="d87d6417-dc96-48bf-b205-54830de4967c"/>
    <ds:schemaRef ds:uri="http://purl.org/dc/elements/1.1/"/>
    <ds:schemaRef ds:uri="78fbf437-cf2f-492a-891b-1de413c56947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851</Words>
  <Characters>4857</Characters>
  <Application>Microsoft Office Word</Application>
  <DocSecurity>8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arnes</dc:creator>
  <cp:keywords/>
  <dc:description/>
  <cp:lastModifiedBy>Sian McCann (She / Her / Hers)</cp:lastModifiedBy>
  <cp:revision>2</cp:revision>
  <dcterms:created xsi:type="dcterms:W3CDTF">2025-08-07T14:07:00Z</dcterms:created>
  <dcterms:modified xsi:type="dcterms:W3CDTF">2025-08-07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2,3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OFFICIAL</vt:lpwstr>
  </property>
  <property fmtid="{D5CDD505-2E9C-101B-9397-08002B2CF9AE}" pid="5" name="MSIP_Label_8577031b-11bc-4db9-b655-7d79027ad570_Enabled">
    <vt:lpwstr>true</vt:lpwstr>
  </property>
  <property fmtid="{D5CDD505-2E9C-101B-9397-08002B2CF9AE}" pid="6" name="MSIP_Label_8577031b-11bc-4db9-b655-7d79027ad570_SetDate">
    <vt:lpwstr>2023-08-09T13:27:39Z</vt:lpwstr>
  </property>
  <property fmtid="{D5CDD505-2E9C-101B-9397-08002B2CF9AE}" pid="7" name="MSIP_Label_8577031b-11bc-4db9-b655-7d79027ad570_Method">
    <vt:lpwstr>Standard</vt:lpwstr>
  </property>
  <property fmtid="{D5CDD505-2E9C-101B-9397-08002B2CF9AE}" pid="8" name="MSIP_Label_8577031b-11bc-4db9-b655-7d79027ad570_Name">
    <vt:lpwstr>8577031b-11bc-4db9-b655-7d79027ad570</vt:lpwstr>
  </property>
  <property fmtid="{D5CDD505-2E9C-101B-9397-08002B2CF9AE}" pid="9" name="MSIP_Label_8577031b-11bc-4db9-b655-7d79027ad570_SiteId">
    <vt:lpwstr>c22cc3e1-5d7f-4f4d-be03-d5a158cc9409</vt:lpwstr>
  </property>
  <property fmtid="{D5CDD505-2E9C-101B-9397-08002B2CF9AE}" pid="10" name="MSIP_Label_8577031b-11bc-4db9-b655-7d79027ad570_ActionId">
    <vt:lpwstr>1b841c9c-6944-4c80-a8b8-c8a873b2bafa</vt:lpwstr>
  </property>
  <property fmtid="{D5CDD505-2E9C-101B-9397-08002B2CF9AE}" pid="11" name="MSIP_Label_8577031b-11bc-4db9-b655-7d79027ad570_ContentBits">
    <vt:lpwstr>1</vt:lpwstr>
  </property>
  <property fmtid="{D5CDD505-2E9C-101B-9397-08002B2CF9AE}" pid="12" name="ContentTypeId">
    <vt:lpwstr>0x010100C060BD828582CB4989C2B5A8BAFEF282</vt:lpwstr>
  </property>
  <property fmtid="{D5CDD505-2E9C-101B-9397-08002B2CF9AE}" pid="13" name="MediaServiceImageTags">
    <vt:lpwstr/>
  </property>
</Properties>
</file>